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790E" w:rsidRPr="0058530D" w:rsidRDefault="0021790E" w:rsidP="00C41DEC">
      <w:pPr>
        <w:pStyle w:val="NoSpacing"/>
        <w:pBdr>
          <w:bottom w:val="single" w:sz="8" w:space="1" w:color="auto"/>
        </w:pBdr>
        <w:spacing w:line="40" w:lineRule="exact"/>
        <w:rPr>
          <w:rFonts w:ascii="Times New Roman" w:hAnsi="Times New Roman" w:cs="Times New Roman"/>
          <w:b/>
          <w:sz w:val="21"/>
          <w:szCs w:val="21"/>
        </w:rPr>
      </w:pPr>
    </w:p>
    <w:p w:rsidR="008634F1" w:rsidRPr="0058530D" w:rsidRDefault="008634F1" w:rsidP="006E10AA">
      <w:pPr>
        <w:pStyle w:val="NoSpacing"/>
        <w:pBdr>
          <w:bottom w:val="single" w:sz="8" w:space="1" w:color="auto"/>
        </w:pBdr>
        <w:rPr>
          <w:rFonts w:ascii="Times New Roman" w:hAnsi="Times New Roman" w:cs="Times New Roman"/>
          <w:b/>
          <w:sz w:val="21"/>
          <w:szCs w:val="21"/>
        </w:rPr>
      </w:pPr>
    </w:p>
    <w:p w:rsidR="008634F1" w:rsidRPr="0058530D" w:rsidRDefault="008634F1" w:rsidP="008634F1">
      <w:pPr>
        <w:pBdr>
          <w:bottom w:val="single" w:sz="12" w:space="1" w:color="auto"/>
        </w:pBd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TECHNICAL SKILLS</w:t>
      </w:r>
    </w:p>
    <w:p w:rsidR="008634F1" w:rsidRPr="0058530D" w:rsidRDefault="008634F1" w:rsidP="008634F1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Operating Systems:</w:t>
      </w:r>
      <w:r w:rsidRPr="0058530D">
        <w:rPr>
          <w:rFonts w:ascii="Times New Roman" w:hAnsi="Times New Roman" w:cs="Times New Roman"/>
          <w:sz w:val="21"/>
          <w:szCs w:val="21"/>
        </w:rPr>
        <w:t xml:space="preserve"> Microsoft Windows, Linux, Mac OS X Yosemite </w:t>
      </w:r>
    </w:p>
    <w:p w:rsidR="008634F1" w:rsidRPr="0058530D" w:rsidRDefault="008634F1" w:rsidP="008634F1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Software:</w:t>
      </w:r>
      <w:r w:rsidRPr="0058530D">
        <w:rPr>
          <w:rFonts w:ascii="Times New Roman" w:hAnsi="Times New Roman" w:cs="Times New Roman"/>
          <w:sz w:val="21"/>
          <w:szCs w:val="21"/>
        </w:rPr>
        <w:t xml:space="preserve"> Microsoft Office Suite, Oracle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Virtualbox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VMware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Procmon</w:t>
      </w:r>
      <w:proofErr w:type="spellEnd"/>
      <w:r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>
        <w:rPr>
          <w:rFonts w:ascii="Times New Roman" w:hAnsi="Times New Roman" w:cs="Times New Roman"/>
          <w:sz w:val="21"/>
          <w:szCs w:val="21"/>
        </w:rPr>
        <w:t>ServiceNow</w:t>
      </w:r>
      <w:proofErr w:type="spellEnd"/>
    </w:p>
    <w:p w:rsidR="008634F1" w:rsidRPr="0058530D" w:rsidRDefault="008634F1" w:rsidP="008634F1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 xml:space="preserve">Tools: </w:t>
      </w:r>
      <w:r w:rsidRPr="0058530D">
        <w:rPr>
          <w:rFonts w:ascii="Times New Roman" w:hAnsi="Times New Roman" w:cs="Times New Roman"/>
          <w:sz w:val="21"/>
          <w:szCs w:val="21"/>
        </w:rPr>
        <w:t xml:space="preserve">Wireshark, Burp Suite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Splunk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OWASP ZAP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Maltego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BeeF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Selenium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Webdrive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Metasploit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nmap</w:t>
      </w:r>
      <w:proofErr w:type="spellEnd"/>
      <w:r w:rsidRPr="0058530D">
        <w:rPr>
          <w:rFonts w:ascii="Times New Roman" w:hAnsi="Times New Roman" w:cs="Times New Roman"/>
          <w:sz w:val="21"/>
          <w:szCs w:val="21"/>
        </w:rPr>
        <w:t xml:space="preserve">, </w:t>
      </w:r>
      <w:proofErr w:type="spellStart"/>
      <w:r w:rsidRPr="0058530D">
        <w:rPr>
          <w:rFonts w:ascii="Times New Roman" w:hAnsi="Times New Roman" w:cs="Times New Roman"/>
          <w:sz w:val="21"/>
          <w:szCs w:val="21"/>
        </w:rPr>
        <w:t>netcat</w:t>
      </w:r>
      <w:proofErr w:type="spellEnd"/>
    </w:p>
    <w:p w:rsidR="008634F1" w:rsidRPr="0058530D" w:rsidRDefault="008634F1" w:rsidP="008634F1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Languages:</w:t>
      </w:r>
      <w:r w:rsidRPr="0058530D">
        <w:rPr>
          <w:rFonts w:ascii="Times New Roman" w:hAnsi="Times New Roman" w:cs="Times New Roman"/>
          <w:sz w:val="21"/>
          <w:szCs w:val="21"/>
        </w:rPr>
        <w:t xml:space="preserve"> HTML/CSS, JavaScript, Python</w:t>
      </w:r>
    </w:p>
    <w:p w:rsidR="008634F1" w:rsidRPr="0058530D" w:rsidRDefault="008634F1" w:rsidP="008634F1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 xml:space="preserve">Certifications: </w:t>
      </w:r>
      <w:r w:rsidRPr="0058530D">
        <w:rPr>
          <w:rFonts w:ascii="Times New Roman" w:eastAsia="Times New Roman" w:hAnsi="Times New Roman" w:cs="Times New Roman"/>
          <w:sz w:val="21"/>
          <w:szCs w:val="21"/>
        </w:rPr>
        <w:t xml:space="preserve">CompTIA </w:t>
      </w:r>
      <w:proofErr w:type="spellStart"/>
      <w:r w:rsidRPr="0058530D">
        <w:rPr>
          <w:rFonts w:ascii="Times New Roman" w:eastAsia="Times New Roman" w:hAnsi="Times New Roman" w:cs="Times New Roman"/>
          <w:sz w:val="21"/>
          <w:szCs w:val="21"/>
        </w:rPr>
        <w:t>CySA</w:t>
      </w:r>
      <w:proofErr w:type="spellEnd"/>
      <w:r w:rsidRPr="0058530D">
        <w:rPr>
          <w:rFonts w:ascii="Times New Roman" w:eastAsia="Times New Roman" w:hAnsi="Times New Roman" w:cs="Times New Roman"/>
          <w:sz w:val="21"/>
          <w:szCs w:val="21"/>
        </w:rPr>
        <w:t>+,</w:t>
      </w:r>
      <w:r w:rsidR="0058530D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 w:rsidRPr="0058530D">
        <w:rPr>
          <w:rFonts w:ascii="Times New Roman" w:eastAsia="Times New Roman" w:hAnsi="Times New Roman" w:cs="Times New Roman"/>
          <w:sz w:val="21"/>
          <w:szCs w:val="21"/>
        </w:rPr>
        <w:t>Linux+,</w:t>
      </w:r>
      <w:r w:rsidR="0058530D">
        <w:rPr>
          <w:rFonts w:ascii="Times New Roman" w:eastAsia="Times New Roman" w:hAnsi="Times New Roman" w:cs="Times New Roman"/>
          <w:sz w:val="21"/>
          <w:szCs w:val="21"/>
        </w:rPr>
        <w:t xml:space="preserve"> A+,</w:t>
      </w:r>
      <w:r w:rsidRPr="0058530D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proofErr w:type="spellStart"/>
      <w:r w:rsidRPr="0058530D">
        <w:rPr>
          <w:rFonts w:ascii="Times New Roman" w:eastAsia="Times New Roman" w:hAnsi="Times New Roman" w:cs="Times New Roman"/>
          <w:sz w:val="21"/>
          <w:szCs w:val="21"/>
        </w:rPr>
        <w:t>Splunk</w:t>
      </w:r>
      <w:proofErr w:type="spellEnd"/>
      <w:r w:rsidRPr="0058530D">
        <w:rPr>
          <w:rFonts w:ascii="Times New Roman" w:eastAsia="Times New Roman" w:hAnsi="Times New Roman" w:cs="Times New Roman"/>
          <w:sz w:val="21"/>
          <w:szCs w:val="21"/>
        </w:rPr>
        <w:t xml:space="preserve"> Certified User, LPIC</w:t>
      </w:r>
      <w:r w:rsidR="0058530D">
        <w:rPr>
          <w:rFonts w:ascii="Times New Roman" w:eastAsia="Times New Roman" w:hAnsi="Times New Roman" w:cs="Times New Roman"/>
          <w:sz w:val="21"/>
          <w:szCs w:val="21"/>
        </w:rPr>
        <w:t>-1</w:t>
      </w:r>
      <w:r w:rsidRPr="0058530D">
        <w:rPr>
          <w:rFonts w:ascii="Times New Roman" w:eastAsia="Times New Roman" w:hAnsi="Times New Roman" w:cs="Times New Roman"/>
          <w:sz w:val="21"/>
          <w:szCs w:val="21"/>
        </w:rPr>
        <w:t>,</w:t>
      </w: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 xml:space="preserve"> </w:t>
      </w:r>
      <w:r w:rsidRPr="0058530D">
        <w:rPr>
          <w:rFonts w:ascii="Times New Roman" w:hAnsi="Times New Roman" w:cs="Times New Roman"/>
          <w:sz w:val="21"/>
          <w:szCs w:val="21"/>
        </w:rPr>
        <w:t>HIPAA Awareness for Healthcare Providers, HIPAA Security</w:t>
      </w:r>
    </w:p>
    <w:p w:rsidR="008634F1" w:rsidRPr="0058530D" w:rsidRDefault="008634F1" w:rsidP="006E10AA">
      <w:pPr>
        <w:pStyle w:val="NoSpacing"/>
        <w:pBdr>
          <w:bottom w:val="single" w:sz="8" w:space="1" w:color="auto"/>
        </w:pBdr>
        <w:rPr>
          <w:rFonts w:ascii="Times New Roman" w:hAnsi="Times New Roman" w:cs="Times New Roman"/>
          <w:b/>
          <w:sz w:val="21"/>
          <w:szCs w:val="21"/>
        </w:rPr>
      </w:pPr>
    </w:p>
    <w:p w:rsidR="006E10AA" w:rsidRPr="0058530D" w:rsidRDefault="006E10AA" w:rsidP="006E10AA">
      <w:pPr>
        <w:pStyle w:val="NoSpacing"/>
        <w:pBdr>
          <w:bottom w:val="single" w:sz="8" w:space="1" w:color="auto"/>
        </w:pBdr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WORK EXPERIANCE</w:t>
      </w:r>
    </w:p>
    <w:p w:rsidR="006C3AB2" w:rsidRPr="0058530D" w:rsidRDefault="006C3AB2" w:rsidP="006E10AA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Citi</w:t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 xml:space="preserve"> Group</w:t>
      </w:r>
      <w:r w:rsidRPr="0058530D">
        <w:rPr>
          <w:rFonts w:ascii="Times New Roman" w:hAnsi="Times New Roman" w:cs="Times New Roman"/>
          <w:b/>
          <w:sz w:val="21"/>
          <w:szCs w:val="21"/>
        </w:rPr>
        <w:t xml:space="preserve">: </w:t>
      </w:r>
      <w:r w:rsidR="00E27BF3" w:rsidRPr="0058530D">
        <w:rPr>
          <w:rFonts w:ascii="Times New Roman" w:hAnsi="Times New Roman" w:cs="Times New Roman"/>
          <w:b/>
          <w:sz w:val="21"/>
          <w:szCs w:val="21"/>
          <w:shd w:val="clear" w:color="auto" w:fill="FFFFFF"/>
        </w:rPr>
        <w:t>Citi Technology Infrastructure</w:t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2B7661" w:rsidRPr="0058530D">
        <w:rPr>
          <w:rFonts w:ascii="Times New Roman" w:hAnsi="Times New Roman" w:cs="Times New Roman"/>
          <w:b/>
          <w:sz w:val="21"/>
          <w:szCs w:val="21"/>
        </w:rPr>
        <w:tab/>
        <w:t xml:space="preserve">      </w:t>
      </w:r>
      <w:r w:rsidRPr="0058530D">
        <w:rPr>
          <w:rFonts w:ascii="Times New Roman" w:hAnsi="Times New Roman" w:cs="Times New Roman"/>
          <w:sz w:val="21"/>
          <w:szCs w:val="21"/>
        </w:rPr>
        <w:t>Warren, New Jersey</w:t>
      </w:r>
    </w:p>
    <w:p w:rsidR="006C3AB2" w:rsidRPr="0058530D" w:rsidRDefault="00523DDC" w:rsidP="006E10AA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i/>
          <w:sz w:val="21"/>
          <w:szCs w:val="21"/>
        </w:rPr>
        <w:t xml:space="preserve">Application </w:t>
      </w:r>
      <w:r w:rsidR="00805674" w:rsidRPr="0058530D">
        <w:rPr>
          <w:rFonts w:ascii="Times New Roman" w:hAnsi="Times New Roman" w:cs="Times New Roman"/>
          <w:i/>
          <w:sz w:val="21"/>
          <w:szCs w:val="21"/>
        </w:rPr>
        <w:t>Vulnerability Assessment</w:t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 xml:space="preserve"> Intern</w:t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ab/>
        <w:t xml:space="preserve">      </w:t>
      </w:r>
      <w:r w:rsidR="00805674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805674" w:rsidRPr="0058530D">
        <w:rPr>
          <w:rFonts w:ascii="Times New Roman" w:hAnsi="Times New Roman" w:cs="Times New Roman"/>
          <w:i/>
          <w:sz w:val="21"/>
          <w:szCs w:val="21"/>
        </w:rPr>
        <w:tab/>
        <w:t xml:space="preserve">      </w:t>
      </w:r>
      <w:r w:rsidR="00C80129" w:rsidRPr="0058530D"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="00E90C2D" w:rsidRPr="0058530D">
        <w:rPr>
          <w:rFonts w:ascii="Times New Roman" w:hAnsi="Times New Roman" w:cs="Times New Roman"/>
          <w:b/>
          <w:sz w:val="21"/>
          <w:szCs w:val="21"/>
        </w:rPr>
        <w:t>May</w:t>
      </w:r>
      <w:r w:rsidR="008634F1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E90C2D" w:rsidRPr="0058530D">
        <w:rPr>
          <w:rFonts w:ascii="Times New Roman" w:hAnsi="Times New Roman" w:cs="Times New Roman"/>
          <w:b/>
          <w:sz w:val="21"/>
          <w:szCs w:val="21"/>
        </w:rPr>
        <w:t>2018- Present</w:t>
      </w:r>
    </w:p>
    <w:p w:rsidR="00E90C2D" w:rsidRPr="0058530D" w:rsidRDefault="00C41DEC" w:rsidP="00E90C2D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sz w:val="21"/>
          <w:szCs w:val="21"/>
        </w:rPr>
        <w:t>Exploited</w:t>
      </w:r>
      <w:r w:rsidR="00E90C2D" w:rsidRPr="0058530D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="00E90C2D" w:rsidRPr="0058530D">
        <w:rPr>
          <w:rFonts w:ascii="Times New Roman" w:hAnsi="Times New Roman" w:cs="Times New Roman"/>
          <w:sz w:val="21"/>
          <w:szCs w:val="21"/>
        </w:rPr>
        <w:t>WebGoat</w:t>
      </w:r>
      <w:proofErr w:type="spellEnd"/>
      <w:r w:rsidR="00E90C2D" w:rsidRPr="0058530D">
        <w:rPr>
          <w:rFonts w:ascii="Times New Roman" w:hAnsi="Times New Roman" w:cs="Times New Roman"/>
          <w:sz w:val="21"/>
          <w:szCs w:val="21"/>
        </w:rPr>
        <w:t xml:space="preserve">, DVWA and </w:t>
      </w:r>
      <w:proofErr w:type="spellStart"/>
      <w:r w:rsidR="00E90C2D" w:rsidRPr="0058530D">
        <w:rPr>
          <w:rFonts w:ascii="Times New Roman" w:hAnsi="Times New Roman" w:cs="Times New Roman"/>
          <w:sz w:val="21"/>
          <w:szCs w:val="21"/>
        </w:rPr>
        <w:t>Mutillidae</w:t>
      </w:r>
      <w:proofErr w:type="spellEnd"/>
      <w:r w:rsidR="00E90C2D" w:rsidRPr="0058530D">
        <w:rPr>
          <w:rFonts w:ascii="Times New Roman" w:hAnsi="Times New Roman" w:cs="Times New Roman"/>
          <w:sz w:val="21"/>
          <w:szCs w:val="21"/>
        </w:rPr>
        <w:t xml:space="preserve"> to learn about OWASP Top 10 and how to exploit and secure applications</w:t>
      </w:r>
      <w:r w:rsidR="00FA7616" w:rsidRPr="0058530D">
        <w:rPr>
          <w:rFonts w:ascii="Times New Roman" w:hAnsi="Times New Roman" w:cs="Times New Roman"/>
          <w:sz w:val="21"/>
          <w:szCs w:val="21"/>
        </w:rPr>
        <w:t>.</w:t>
      </w:r>
    </w:p>
    <w:p w:rsidR="00E90C2D" w:rsidRPr="0058530D" w:rsidRDefault="00E90C2D" w:rsidP="00E90C2D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Identified weaknesses and vulnerabilities within applications and proposed countermeasures to business contacts and developers to resolve identified issues during ethical hacking</w:t>
      </w:r>
      <w:r w:rsidR="00FA7616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.</w:t>
      </w:r>
    </w:p>
    <w:p w:rsidR="00E90C2D" w:rsidRPr="0058530D" w:rsidRDefault="00E90C2D" w:rsidP="000F631C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sz w:val="21"/>
          <w:szCs w:val="21"/>
        </w:rPr>
        <w:t xml:space="preserve">Performed manual </w:t>
      </w:r>
      <w:r w:rsidR="000F631C" w:rsidRPr="0058530D">
        <w:rPr>
          <w:rFonts w:ascii="Times New Roman" w:hAnsi="Times New Roman" w:cs="Times New Roman"/>
          <w:sz w:val="21"/>
          <w:szCs w:val="21"/>
        </w:rPr>
        <w:t>testing</w:t>
      </w:r>
      <w:r w:rsidR="001D62E6" w:rsidRPr="0058530D">
        <w:rPr>
          <w:rFonts w:ascii="Times New Roman" w:hAnsi="Times New Roman" w:cs="Times New Roman"/>
          <w:sz w:val="21"/>
          <w:szCs w:val="21"/>
        </w:rPr>
        <w:t xml:space="preserve"> of applications</w:t>
      </w:r>
      <w:r w:rsidR="000F631C" w:rsidRPr="0058530D">
        <w:rPr>
          <w:rFonts w:ascii="Times New Roman" w:hAnsi="Times New Roman" w:cs="Times New Roman"/>
          <w:sz w:val="21"/>
          <w:szCs w:val="21"/>
        </w:rPr>
        <w:t xml:space="preserve"> </w:t>
      </w:r>
      <w:r w:rsidR="000F631C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through</w:t>
      </w: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 xml:space="preserve"> a defined testing process and scope</w:t>
      </w:r>
      <w:r w:rsidR="00FA7616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.</w:t>
      </w:r>
    </w:p>
    <w:p w:rsidR="00F43893" w:rsidRPr="0058530D" w:rsidRDefault="00F43893" w:rsidP="000F631C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Worked with AVA team to create test demos for vulnerabilities and scripts to automate processes</w:t>
      </w:r>
      <w:r w:rsidR="008E3F03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 xml:space="preserve"> using Selenium </w:t>
      </w:r>
      <w:proofErr w:type="spellStart"/>
      <w:r w:rsidR="008E3F03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Webdrive</w:t>
      </w:r>
      <w:proofErr w:type="spellEnd"/>
      <w:r w:rsidR="00FA7616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.</w:t>
      </w:r>
    </w:p>
    <w:p w:rsidR="008E3F03" w:rsidRPr="0058530D" w:rsidRDefault="008E3F03" w:rsidP="000F631C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Performed binary scans o</w:t>
      </w:r>
      <w:r w:rsidR="00FE2316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f application to discover vulnerabilities</w:t>
      </w: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 xml:space="preserve"> </w:t>
      </w:r>
      <w:r w:rsidR="00FE2316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 xml:space="preserve">in static analysis </w:t>
      </w: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using proprietary tool</w:t>
      </w:r>
      <w:r w:rsidR="00FA7616"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.</w:t>
      </w:r>
    </w:p>
    <w:p w:rsidR="000C4396" w:rsidRPr="0058530D" w:rsidRDefault="000C4396" w:rsidP="000F631C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 xml:space="preserve">Reviewed </w:t>
      </w:r>
      <w:proofErr w:type="spellStart"/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>AppScan</w:t>
      </w:r>
      <w:proofErr w:type="spellEnd"/>
      <w:r w:rsidRPr="0058530D">
        <w:rPr>
          <w:rFonts w:ascii="Times New Roman" w:hAnsi="Times New Roman" w:cs="Times New Roman"/>
          <w:color w:val="000000"/>
          <w:sz w:val="21"/>
          <w:szCs w:val="21"/>
          <w:shd w:val="clear" w:color="auto" w:fill="FFFFFF"/>
        </w:rPr>
        <w:t xml:space="preserve"> files for application vulnerabilities </w:t>
      </w:r>
    </w:p>
    <w:p w:rsidR="000F631C" w:rsidRPr="0058530D" w:rsidRDefault="000F631C" w:rsidP="000F631C">
      <w:pPr>
        <w:pStyle w:val="NoSpacing"/>
        <w:spacing w:line="40" w:lineRule="exact"/>
        <w:rPr>
          <w:rFonts w:ascii="Times New Roman" w:hAnsi="Times New Roman" w:cs="Times New Roman"/>
          <w:b/>
          <w:sz w:val="21"/>
          <w:szCs w:val="21"/>
        </w:rPr>
      </w:pPr>
    </w:p>
    <w:p w:rsidR="006E10AA" w:rsidRPr="0058530D" w:rsidRDefault="006E10AA" w:rsidP="000F631C">
      <w:pPr>
        <w:pStyle w:val="NoSpacing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KPMG</w:t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C03476" w:rsidRPr="0058530D">
        <w:rPr>
          <w:rFonts w:ascii="Times New Roman" w:hAnsi="Times New Roman" w:cs="Times New Roman"/>
          <w:b/>
          <w:sz w:val="21"/>
          <w:szCs w:val="21"/>
        </w:rPr>
        <w:tab/>
        <w:t xml:space="preserve">   </w:t>
      </w:r>
      <w:r w:rsidR="00C03476" w:rsidRPr="0058530D">
        <w:rPr>
          <w:rFonts w:ascii="Times New Roman" w:hAnsi="Times New Roman" w:cs="Times New Roman"/>
          <w:sz w:val="21"/>
          <w:szCs w:val="21"/>
        </w:rPr>
        <w:t>New</w:t>
      </w:r>
      <w:r w:rsidRPr="0058530D">
        <w:rPr>
          <w:rFonts w:ascii="Times New Roman" w:hAnsi="Times New Roman" w:cs="Times New Roman"/>
          <w:sz w:val="21"/>
          <w:szCs w:val="21"/>
        </w:rPr>
        <w:t xml:space="preserve"> York, New York</w:t>
      </w:r>
    </w:p>
    <w:p w:rsidR="006E10AA" w:rsidRPr="0058530D" w:rsidRDefault="006E10AA" w:rsidP="000F631C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i/>
          <w:sz w:val="21"/>
          <w:szCs w:val="21"/>
        </w:rPr>
        <w:t>Tech Support Intern</w:t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C74674" w:rsidRPr="0058530D">
        <w:rPr>
          <w:rFonts w:ascii="Times New Roman" w:hAnsi="Times New Roman" w:cs="Times New Roman"/>
          <w:b/>
          <w:sz w:val="21"/>
          <w:szCs w:val="21"/>
        </w:rPr>
        <w:t xml:space="preserve">    </w:t>
      </w:r>
      <w:r w:rsidR="00FE3092" w:rsidRPr="0058530D">
        <w:rPr>
          <w:rFonts w:ascii="Times New Roman" w:hAnsi="Times New Roman" w:cs="Times New Roman"/>
          <w:b/>
          <w:sz w:val="21"/>
          <w:szCs w:val="21"/>
        </w:rPr>
        <w:t>Oct</w:t>
      </w:r>
      <w:r w:rsidR="00C74674" w:rsidRPr="0058530D">
        <w:rPr>
          <w:rFonts w:ascii="Times New Roman" w:hAnsi="Times New Roman" w:cs="Times New Roman"/>
          <w:b/>
          <w:sz w:val="21"/>
          <w:szCs w:val="21"/>
        </w:rPr>
        <w:t>. 2017- Jan. 2018</w:t>
      </w:r>
    </w:p>
    <w:p w:rsidR="006E10AA" w:rsidRPr="0058530D" w:rsidRDefault="00C03476" w:rsidP="006E10AA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eastAsia="Times New Roman" w:hAnsi="Times New Roman" w:cs="Times New Roman"/>
          <w:sz w:val="21"/>
          <w:szCs w:val="21"/>
        </w:rPr>
        <w:t>I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>nstall</w:t>
      </w:r>
      <w:r w:rsidR="00C74674" w:rsidRPr="0058530D">
        <w:rPr>
          <w:rFonts w:ascii="Times New Roman" w:eastAsia="Times New Roman" w:hAnsi="Times New Roman" w:cs="Times New Roman"/>
          <w:sz w:val="21"/>
          <w:szCs w:val="21"/>
        </w:rPr>
        <w:t>ed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 xml:space="preserve"> and configure</w:t>
      </w:r>
      <w:r w:rsidR="00C74674" w:rsidRPr="0058530D">
        <w:rPr>
          <w:rFonts w:ascii="Times New Roman" w:eastAsia="Times New Roman" w:hAnsi="Times New Roman" w:cs="Times New Roman"/>
          <w:sz w:val="21"/>
          <w:szCs w:val="21"/>
        </w:rPr>
        <w:t>d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 xml:space="preserve"> computer hardware</w:t>
      </w:r>
      <w:r w:rsidR="007F1F02" w:rsidRPr="0058530D">
        <w:rPr>
          <w:rFonts w:ascii="Times New Roman" w:eastAsia="Times New Roman" w:hAnsi="Times New Roman" w:cs="Times New Roman"/>
          <w:sz w:val="21"/>
          <w:szCs w:val="21"/>
        </w:rPr>
        <w:t>,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 xml:space="preserve"> operating systems</w:t>
      </w:r>
      <w:r w:rsidR="007F1F02" w:rsidRPr="0058530D">
        <w:rPr>
          <w:rFonts w:ascii="Times New Roman" w:eastAsia="Times New Roman" w:hAnsi="Times New Roman" w:cs="Times New Roman"/>
          <w:sz w:val="21"/>
          <w:szCs w:val="21"/>
        </w:rPr>
        <w:t>,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 xml:space="preserve"> and applications</w:t>
      </w:r>
      <w:r w:rsidR="00FA7616" w:rsidRPr="0058530D">
        <w:rPr>
          <w:rFonts w:ascii="Times New Roman" w:eastAsia="Times New Roman" w:hAnsi="Times New Roman" w:cs="Times New Roman"/>
          <w:sz w:val="21"/>
          <w:szCs w:val="21"/>
        </w:rPr>
        <w:t>.</w:t>
      </w:r>
    </w:p>
    <w:p w:rsidR="006E10AA" w:rsidRPr="0058530D" w:rsidRDefault="00C03476" w:rsidP="006E10AA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58530D">
        <w:rPr>
          <w:rFonts w:ascii="Times New Roman" w:eastAsia="Times New Roman" w:hAnsi="Times New Roman" w:cs="Times New Roman"/>
          <w:sz w:val="21"/>
          <w:szCs w:val="21"/>
        </w:rPr>
        <w:t>T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>alk</w:t>
      </w:r>
      <w:r w:rsidR="00C74674" w:rsidRPr="0058530D">
        <w:rPr>
          <w:rFonts w:ascii="Times New Roman" w:eastAsia="Times New Roman" w:hAnsi="Times New Roman" w:cs="Times New Roman"/>
          <w:sz w:val="21"/>
          <w:szCs w:val="21"/>
        </w:rPr>
        <w:t>ed</w:t>
      </w:r>
      <w:r w:rsidR="006E10AA" w:rsidRPr="0058530D">
        <w:rPr>
          <w:rFonts w:ascii="Times New Roman" w:eastAsia="Times New Roman" w:hAnsi="Times New Roman" w:cs="Times New Roman"/>
          <w:sz w:val="21"/>
          <w:szCs w:val="21"/>
        </w:rPr>
        <w:t xml:space="preserve"> staff or clients through a series of actions, either face-to-face or over the phone, to help set up systems or resolve issues</w:t>
      </w:r>
      <w:r w:rsidR="00FA7616" w:rsidRPr="0058530D">
        <w:rPr>
          <w:rFonts w:ascii="Times New Roman" w:eastAsia="Times New Roman" w:hAnsi="Times New Roman" w:cs="Times New Roman"/>
          <w:sz w:val="21"/>
          <w:szCs w:val="21"/>
        </w:rPr>
        <w:t>.</w:t>
      </w:r>
    </w:p>
    <w:p w:rsidR="006E10AA" w:rsidRPr="0058530D" w:rsidRDefault="005E7797" w:rsidP="007F1F02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58530D">
        <w:rPr>
          <w:rFonts w:ascii="Times New Roman" w:eastAsia="Times New Roman" w:hAnsi="Times New Roman" w:cs="Times New Roman"/>
          <w:sz w:val="21"/>
          <w:szCs w:val="21"/>
        </w:rPr>
        <w:t>Use</w:t>
      </w:r>
      <w:r w:rsidR="00C74674" w:rsidRPr="0058530D">
        <w:rPr>
          <w:rFonts w:ascii="Times New Roman" w:eastAsia="Times New Roman" w:hAnsi="Times New Roman" w:cs="Times New Roman"/>
          <w:sz w:val="21"/>
          <w:szCs w:val="21"/>
        </w:rPr>
        <w:t>d</w:t>
      </w:r>
      <w:r w:rsidR="007F1F02" w:rsidRPr="0058530D">
        <w:rPr>
          <w:rFonts w:ascii="Times New Roman" w:eastAsia="Times New Roman" w:hAnsi="Times New Roman" w:cs="Times New Roman"/>
          <w:sz w:val="21"/>
          <w:szCs w:val="21"/>
        </w:rPr>
        <w:t xml:space="preserve"> ServiceNow to res</w:t>
      </w:r>
      <w:r w:rsidR="00C74674" w:rsidRPr="0058530D">
        <w:rPr>
          <w:rFonts w:ascii="Times New Roman" w:eastAsia="Times New Roman" w:hAnsi="Times New Roman" w:cs="Times New Roman"/>
          <w:sz w:val="21"/>
          <w:szCs w:val="21"/>
        </w:rPr>
        <w:t>o</w:t>
      </w:r>
      <w:r w:rsidR="00C41DEC" w:rsidRPr="0058530D">
        <w:rPr>
          <w:rFonts w:ascii="Times New Roman" w:eastAsia="Times New Roman" w:hAnsi="Times New Roman" w:cs="Times New Roman"/>
          <w:sz w:val="21"/>
          <w:szCs w:val="21"/>
        </w:rPr>
        <w:t>lve tickets in a timely manner</w:t>
      </w:r>
      <w:r w:rsidR="00FA7616" w:rsidRPr="0058530D">
        <w:rPr>
          <w:rFonts w:ascii="Times New Roman" w:eastAsia="Times New Roman" w:hAnsi="Times New Roman" w:cs="Times New Roman"/>
          <w:sz w:val="21"/>
          <w:szCs w:val="21"/>
        </w:rPr>
        <w:t>.</w:t>
      </w:r>
    </w:p>
    <w:p w:rsidR="00C03476" w:rsidRPr="0058530D" w:rsidRDefault="00C03476" w:rsidP="006E10AA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sz w:val="21"/>
          <w:szCs w:val="21"/>
        </w:rPr>
        <w:t>Setup user’s computers for Windows 10 migration. Provided training and educa</w:t>
      </w:r>
      <w:r w:rsidR="00FE2316" w:rsidRPr="0058530D">
        <w:rPr>
          <w:rFonts w:ascii="Times New Roman" w:hAnsi="Times New Roman" w:cs="Times New Roman"/>
          <w:sz w:val="21"/>
          <w:szCs w:val="21"/>
        </w:rPr>
        <w:t>tion upon pickup</w:t>
      </w:r>
      <w:r w:rsidR="00FA7616" w:rsidRPr="0058530D">
        <w:rPr>
          <w:rFonts w:ascii="Times New Roman" w:hAnsi="Times New Roman" w:cs="Times New Roman"/>
          <w:sz w:val="21"/>
          <w:szCs w:val="21"/>
        </w:rPr>
        <w:t>.</w:t>
      </w:r>
    </w:p>
    <w:p w:rsidR="00C03476" w:rsidRPr="0058530D" w:rsidRDefault="00C74674" w:rsidP="00955015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sz w:val="21"/>
          <w:szCs w:val="21"/>
        </w:rPr>
        <w:t>Managed</w:t>
      </w:r>
      <w:r w:rsidR="005E7797" w:rsidRPr="0058530D">
        <w:rPr>
          <w:rFonts w:ascii="Times New Roman" w:hAnsi="Times New Roman" w:cs="Times New Roman"/>
          <w:sz w:val="21"/>
          <w:szCs w:val="21"/>
        </w:rPr>
        <w:t xml:space="preserve"> </w:t>
      </w:r>
      <w:r w:rsidR="004C3B4F" w:rsidRPr="0058530D">
        <w:rPr>
          <w:rFonts w:ascii="Times New Roman" w:hAnsi="Times New Roman" w:cs="Times New Roman"/>
          <w:sz w:val="21"/>
          <w:szCs w:val="21"/>
        </w:rPr>
        <w:t xml:space="preserve">shipment of over 300 computers to </w:t>
      </w:r>
      <w:r w:rsidR="006B7D62" w:rsidRPr="0058530D">
        <w:rPr>
          <w:rFonts w:ascii="Times New Roman" w:hAnsi="Times New Roman" w:cs="Times New Roman"/>
          <w:sz w:val="21"/>
          <w:szCs w:val="21"/>
        </w:rPr>
        <w:t xml:space="preserve">new </w:t>
      </w:r>
      <w:r w:rsidR="004C3B4F" w:rsidRPr="0058530D">
        <w:rPr>
          <w:rFonts w:ascii="Times New Roman" w:hAnsi="Times New Roman" w:cs="Times New Roman"/>
          <w:sz w:val="21"/>
          <w:szCs w:val="21"/>
        </w:rPr>
        <w:t xml:space="preserve">employees around the U.S. </w:t>
      </w:r>
      <w:r w:rsidR="005E7797" w:rsidRPr="0058530D">
        <w:rPr>
          <w:rFonts w:ascii="Times New Roman" w:hAnsi="Times New Roman" w:cs="Times New Roman"/>
          <w:sz w:val="21"/>
          <w:szCs w:val="21"/>
        </w:rPr>
        <w:t>in a month</w:t>
      </w:r>
      <w:r w:rsidR="00FA7616" w:rsidRPr="0058530D">
        <w:rPr>
          <w:rFonts w:ascii="Times New Roman" w:hAnsi="Times New Roman" w:cs="Times New Roman"/>
          <w:sz w:val="21"/>
          <w:szCs w:val="21"/>
        </w:rPr>
        <w:t>.</w:t>
      </w:r>
    </w:p>
    <w:p w:rsidR="00C03476" w:rsidRPr="0058530D" w:rsidRDefault="00C03476" w:rsidP="000F631C">
      <w:pPr>
        <w:shd w:val="clear" w:color="auto" w:fill="FFFFFF"/>
        <w:spacing w:after="0" w:line="40" w:lineRule="exact"/>
        <w:rPr>
          <w:rFonts w:ascii="Times New Roman" w:hAnsi="Times New Roman" w:cs="Times New Roman"/>
          <w:b/>
          <w:sz w:val="21"/>
          <w:szCs w:val="21"/>
        </w:rPr>
      </w:pPr>
    </w:p>
    <w:p w:rsidR="007B5ABC" w:rsidRPr="0058530D" w:rsidRDefault="007B5ABC" w:rsidP="000F631C">
      <w:pPr>
        <w:shd w:val="clear" w:color="auto" w:fill="FFFFFF"/>
        <w:spacing w:after="0" w:line="20" w:lineRule="exact"/>
        <w:rPr>
          <w:rFonts w:ascii="Times New Roman" w:hAnsi="Times New Roman" w:cs="Times New Roman"/>
          <w:b/>
          <w:sz w:val="21"/>
          <w:szCs w:val="21"/>
        </w:rPr>
      </w:pPr>
    </w:p>
    <w:p w:rsidR="00EA1053" w:rsidRPr="0058530D" w:rsidRDefault="005F685E" w:rsidP="00EA1053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bCs/>
          <w:sz w:val="21"/>
          <w:szCs w:val="21"/>
          <w:shd w:val="clear" w:color="auto" w:fill="FFFFFF"/>
        </w:rPr>
        <w:t>Guidepoint</w:t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</w:r>
      <w:r w:rsidRPr="0058530D">
        <w:rPr>
          <w:rFonts w:ascii="Times New Roman" w:hAnsi="Times New Roman" w:cs="Times New Roman"/>
          <w:sz w:val="21"/>
          <w:szCs w:val="21"/>
        </w:rPr>
        <w:tab/>
        <w:t xml:space="preserve">                New York</w:t>
      </w:r>
      <w:r w:rsidR="00EA1053" w:rsidRPr="0058530D">
        <w:rPr>
          <w:rFonts w:ascii="Times New Roman" w:hAnsi="Times New Roman" w:cs="Times New Roman"/>
          <w:sz w:val="21"/>
          <w:szCs w:val="21"/>
        </w:rPr>
        <w:t>, New York</w:t>
      </w:r>
    </w:p>
    <w:p w:rsidR="00EA1053" w:rsidRPr="0058530D" w:rsidRDefault="005F685E" w:rsidP="00EA1053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i/>
          <w:color w:val="212121"/>
          <w:sz w:val="21"/>
          <w:szCs w:val="21"/>
          <w:shd w:val="clear" w:color="auto" w:fill="FFFFFF"/>
        </w:rPr>
        <w:t>Research Analyst Intern</w:t>
      </w:r>
      <w:r w:rsidR="003D68F9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sz w:val="21"/>
          <w:szCs w:val="21"/>
        </w:rPr>
        <w:tab/>
        <w:t xml:space="preserve">              </w:t>
      </w:r>
      <w:r w:rsidRPr="0058530D">
        <w:rPr>
          <w:rFonts w:ascii="Times New Roman" w:hAnsi="Times New Roman" w:cs="Times New Roman"/>
          <w:sz w:val="21"/>
          <w:szCs w:val="21"/>
        </w:rPr>
        <w:t xml:space="preserve">             </w:t>
      </w:r>
      <w:r w:rsidRPr="0058530D">
        <w:rPr>
          <w:rFonts w:ascii="Times New Roman" w:hAnsi="Times New Roman" w:cs="Times New Roman"/>
          <w:b/>
          <w:sz w:val="21"/>
          <w:szCs w:val="21"/>
        </w:rPr>
        <w:t>May 2014 – Dec</w:t>
      </w:r>
      <w:r w:rsidR="00754F50" w:rsidRPr="0058530D">
        <w:rPr>
          <w:rFonts w:ascii="Times New Roman" w:hAnsi="Times New Roman" w:cs="Times New Roman"/>
          <w:b/>
          <w:sz w:val="21"/>
          <w:szCs w:val="21"/>
        </w:rPr>
        <w:t>.</w:t>
      </w:r>
      <w:r w:rsidRPr="0058530D">
        <w:rPr>
          <w:rFonts w:ascii="Times New Roman" w:hAnsi="Times New Roman" w:cs="Times New Roman"/>
          <w:b/>
          <w:sz w:val="21"/>
          <w:szCs w:val="21"/>
        </w:rPr>
        <w:t xml:space="preserve"> 2014</w:t>
      </w:r>
    </w:p>
    <w:p w:rsidR="005F685E" w:rsidRPr="0058530D" w:rsidRDefault="005F685E" w:rsidP="005F685E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Conduct</w:t>
      </w:r>
      <w:r w:rsidR="00AE29CC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ed</w:t>
      </w:r>
      <w:r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 xml:space="preserve"> ongoing research and analysis of current trends within various subsectors of the Energy/Industrials, Healthcare, Consumer Goods, Retail, Financial Services, Technology, Media and Telecom and Healthcare verticals</w:t>
      </w:r>
      <w:r w:rsidR="00FA7616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.</w:t>
      </w:r>
    </w:p>
    <w:p w:rsidR="005F685E" w:rsidRPr="0058530D" w:rsidRDefault="00506603" w:rsidP="005F685E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Performed</w:t>
      </w:r>
      <w:r w:rsidR="005F685E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 xml:space="preserve"> due diligence on prospective buy-side clients</w:t>
      </w:r>
      <w:r w:rsidR="00FA7616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.</w:t>
      </w:r>
    </w:p>
    <w:p w:rsidR="005F685E" w:rsidRPr="0058530D" w:rsidRDefault="005F685E" w:rsidP="005F685E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Assist</w:t>
      </w:r>
      <w:r w:rsidR="00AE29CC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ed</w:t>
      </w:r>
      <w:r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 xml:space="preserve"> in recruiting top industry practitioners and thought leaders into </w:t>
      </w:r>
      <w:proofErr w:type="spellStart"/>
      <w:r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Guidepoint’</w:t>
      </w:r>
      <w:r w:rsidR="00BD3A17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>s</w:t>
      </w:r>
      <w:proofErr w:type="spellEnd"/>
      <w:r w:rsidR="00BD3A17" w:rsidRPr="0058530D">
        <w:rPr>
          <w:rFonts w:ascii="Times New Roman" w:hAnsi="Times New Roman" w:cs="Times New Roman"/>
          <w:color w:val="212121"/>
          <w:sz w:val="21"/>
          <w:szCs w:val="21"/>
          <w:shd w:val="clear" w:color="auto" w:fill="FFFFFF"/>
        </w:rPr>
        <w:t xml:space="preserve"> Network. </w:t>
      </w:r>
    </w:p>
    <w:p w:rsidR="008E5137" w:rsidRPr="0058530D" w:rsidRDefault="008E5137" w:rsidP="000F631C">
      <w:pPr>
        <w:pStyle w:val="NoSpacing"/>
        <w:spacing w:line="40" w:lineRule="exact"/>
        <w:rPr>
          <w:rFonts w:ascii="Times New Roman" w:hAnsi="Times New Roman" w:cs="Times New Roman"/>
          <w:b/>
          <w:sz w:val="21"/>
          <w:szCs w:val="21"/>
        </w:rPr>
      </w:pPr>
    </w:p>
    <w:p w:rsidR="007F2388" w:rsidRPr="0058530D" w:rsidRDefault="00556D22" w:rsidP="00976306">
      <w:pPr>
        <w:pStyle w:val="NoSpacing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Computing and Technology Help Desk</w:t>
      </w:r>
      <w:r w:rsidR="00450BCB" w:rsidRPr="0058530D">
        <w:rPr>
          <w:rFonts w:ascii="Times New Roman" w:hAnsi="Times New Roman" w:cs="Times New Roman"/>
          <w:b/>
          <w:sz w:val="21"/>
          <w:szCs w:val="21"/>
        </w:rPr>
        <w:t>- Baruch College</w:t>
      </w:r>
      <w:r w:rsidR="00450BCB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450BCB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450BCB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450BCB" w:rsidRPr="0058530D">
        <w:rPr>
          <w:rFonts w:ascii="Times New Roman" w:hAnsi="Times New Roman" w:cs="Times New Roman"/>
          <w:b/>
          <w:sz w:val="21"/>
          <w:szCs w:val="21"/>
        </w:rPr>
        <w:tab/>
        <w:t xml:space="preserve">                </w:t>
      </w:r>
      <w:r w:rsidRPr="0058530D">
        <w:rPr>
          <w:rFonts w:ascii="Times New Roman" w:hAnsi="Times New Roman" w:cs="Times New Roman"/>
          <w:sz w:val="21"/>
          <w:szCs w:val="21"/>
        </w:rPr>
        <w:t>New York</w:t>
      </w:r>
      <w:r w:rsidR="007568D6" w:rsidRPr="0058530D">
        <w:rPr>
          <w:rFonts w:ascii="Times New Roman" w:hAnsi="Times New Roman" w:cs="Times New Roman"/>
          <w:sz w:val="21"/>
          <w:szCs w:val="21"/>
        </w:rPr>
        <w:t>, New York</w:t>
      </w:r>
    </w:p>
    <w:p w:rsidR="000207E5" w:rsidRPr="0058530D" w:rsidRDefault="00556D22" w:rsidP="003D584C">
      <w:pPr>
        <w:pStyle w:val="NoSpacing"/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hAnsi="Times New Roman" w:cs="Times New Roman"/>
          <w:i/>
          <w:sz w:val="21"/>
          <w:szCs w:val="21"/>
        </w:rPr>
        <w:t xml:space="preserve">Tech Support </w:t>
      </w:r>
      <w:r w:rsidR="00D41780" w:rsidRPr="0058530D">
        <w:rPr>
          <w:rFonts w:ascii="Times New Roman" w:hAnsi="Times New Roman" w:cs="Times New Roman"/>
          <w:i/>
          <w:sz w:val="21"/>
          <w:szCs w:val="21"/>
        </w:rPr>
        <w:tab/>
      </w:r>
      <w:r w:rsidR="00E70255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E70255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E70255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E70255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E70255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7F2388" w:rsidRPr="0058530D">
        <w:rPr>
          <w:rFonts w:ascii="Times New Roman" w:hAnsi="Times New Roman" w:cs="Times New Roman"/>
          <w:sz w:val="21"/>
          <w:szCs w:val="21"/>
        </w:rPr>
        <w:tab/>
      </w:r>
      <w:r w:rsidR="00CF3583" w:rsidRPr="0058530D">
        <w:rPr>
          <w:rFonts w:ascii="Times New Roman" w:hAnsi="Times New Roman" w:cs="Times New Roman"/>
          <w:b/>
          <w:sz w:val="21"/>
          <w:szCs w:val="21"/>
        </w:rPr>
        <w:t xml:space="preserve">  </w:t>
      </w:r>
      <w:r w:rsidR="00A75E54" w:rsidRPr="0058530D">
        <w:rPr>
          <w:rFonts w:ascii="Times New Roman" w:hAnsi="Times New Roman" w:cs="Times New Roman"/>
          <w:b/>
          <w:sz w:val="21"/>
          <w:szCs w:val="21"/>
        </w:rPr>
        <w:t xml:space="preserve">        </w:t>
      </w:r>
      <w:r w:rsidR="00D22752" w:rsidRPr="0058530D">
        <w:rPr>
          <w:rFonts w:ascii="Times New Roman" w:hAnsi="Times New Roman" w:cs="Times New Roman"/>
          <w:b/>
          <w:sz w:val="21"/>
          <w:szCs w:val="21"/>
        </w:rPr>
        <w:t xml:space="preserve">                     </w:t>
      </w:r>
      <w:r w:rsidR="0086704B" w:rsidRPr="0058530D">
        <w:rPr>
          <w:rFonts w:ascii="Times New Roman" w:hAnsi="Times New Roman" w:cs="Times New Roman"/>
          <w:b/>
          <w:sz w:val="21"/>
          <w:szCs w:val="21"/>
        </w:rPr>
        <w:tab/>
      </w:r>
      <w:r w:rsidR="003D68F9" w:rsidRPr="0058530D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58530D">
        <w:rPr>
          <w:rFonts w:ascii="Times New Roman" w:hAnsi="Times New Roman" w:cs="Times New Roman"/>
          <w:b/>
          <w:sz w:val="21"/>
          <w:szCs w:val="21"/>
        </w:rPr>
        <w:t xml:space="preserve">            </w:t>
      </w:r>
      <w:r w:rsidR="00450BCB" w:rsidRPr="0058530D">
        <w:rPr>
          <w:rFonts w:ascii="Times New Roman" w:hAnsi="Times New Roman" w:cs="Times New Roman"/>
          <w:b/>
          <w:sz w:val="21"/>
          <w:szCs w:val="21"/>
        </w:rPr>
        <w:t>Jan</w:t>
      </w:r>
      <w:r w:rsidR="00D145DA" w:rsidRPr="0058530D">
        <w:rPr>
          <w:rFonts w:ascii="Times New Roman" w:hAnsi="Times New Roman" w:cs="Times New Roman"/>
          <w:b/>
          <w:sz w:val="21"/>
          <w:szCs w:val="21"/>
        </w:rPr>
        <w:t>.</w:t>
      </w:r>
      <w:r w:rsidRPr="0058530D">
        <w:rPr>
          <w:rFonts w:ascii="Times New Roman" w:hAnsi="Times New Roman" w:cs="Times New Roman"/>
          <w:b/>
          <w:sz w:val="21"/>
          <w:szCs w:val="21"/>
        </w:rPr>
        <w:t xml:space="preserve"> 2014</w:t>
      </w:r>
      <w:r w:rsidR="00D145DA" w:rsidRPr="0058530D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754F50" w:rsidRPr="0058530D">
        <w:rPr>
          <w:rFonts w:ascii="Times New Roman" w:hAnsi="Times New Roman" w:cs="Times New Roman"/>
          <w:b/>
          <w:sz w:val="21"/>
          <w:szCs w:val="21"/>
        </w:rPr>
        <w:t>–</w:t>
      </w:r>
      <w:r w:rsidRPr="0058530D">
        <w:rPr>
          <w:rFonts w:ascii="Times New Roman" w:hAnsi="Times New Roman" w:cs="Times New Roman"/>
          <w:b/>
          <w:sz w:val="21"/>
          <w:szCs w:val="21"/>
        </w:rPr>
        <w:t xml:space="preserve"> May</w:t>
      </w:r>
      <w:r w:rsidR="00F927BD" w:rsidRPr="0058530D">
        <w:rPr>
          <w:rFonts w:ascii="Times New Roman" w:hAnsi="Times New Roman" w:cs="Times New Roman"/>
          <w:b/>
          <w:sz w:val="21"/>
          <w:szCs w:val="21"/>
        </w:rPr>
        <w:t xml:space="preserve"> 201</w:t>
      </w:r>
      <w:r w:rsidRPr="0058530D">
        <w:rPr>
          <w:rFonts w:ascii="Times New Roman" w:hAnsi="Times New Roman" w:cs="Times New Roman"/>
          <w:b/>
          <w:sz w:val="21"/>
          <w:szCs w:val="21"/>
        </w:rPr>
        <w:t>5</w:t>
      </w:r>
    </w:p>
    <w:p w:rsidR="00556D22" w:rsidRPr="0058530D" w:rsidRDefault="00556D22" w:rsidP="00556D22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1"/>
          <w:szCs w:val="21"/>
        </w:rPr>
      </w:pPr>
      <w:r w:rsidRPr="0058530D">
        <w:rPr>
          <w:rFonts w:ascii="Times New Roman" w:eastAsia="Times New Roman" w:hAnsi="Times New Roman" w:cs="Times New Roman"/>
          <w:sz w:val="21"/>
          <w:szCs w:val="21"/>
        </w:rPr>
        <w:t>Installed and configured computer hardware, operating systems, and applications</w:t>
      </w:r>
      <w:r w:rsidR="00FA7616" w:rsidRPr="0058530D">
        <w:rPr>
          <w:rFonts w:ascii="Times New Roman" w:eastAsia="Times New Roman" w:hAnsi="Times New Roman" w:cs="Times New Roman"/>
          <w:sz w:val="21"/>
          <w:szCs w:val="21"/>
        </w:rPr>
        <w:t>.</w:t>
      </w:r>
    </w:p>
    <w:p w:rsidR="00556D22" w:rsidRPr="0058530D" w:rsidRDefault="00556D22" w:rsidP="00556D2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58530D">
        <w:rPr>
          <w:rFonts w:ascii="Times New Roman" w:eastAsia="Times New Roman" w:hAnsi="Times New Roman" w:cs="Times New Roman"/>
          <w:color w:val="000000"/>
          <w:sz w:val="21"/>
          <w:szCs w:val="21"/>
        </w:rPr>
        <w:t>Deliver collaborative and enrichening one-on-one training sessions to both students and faculty, helping them acquire the skills needed to enhance their knowledge around our products and services</w:t>
      </w:r>
      <w:r w:rsidR="00FA7616" w:rsidRPr="0058530D">
        <w:rPr>
          <w:rFonts w:ascii="Times New Roman" w:eastAsia="Times New Roman" w:hAnsi="Times New Roman" w:cs="Times New Roman"/>
          <w:color w:val="000000"/>
          <w:sz w:val="21"/>
          <w:szCs w:val="21"/>
        </w:rPr>
        <w:t>.</w:t>
      </w:r>
    </w:p>
    <w:p w:rsidR="008E3F03" w:rsidRPr="0058530D" w:rsidRDefault="00556D22" w:rsidP="008E3F03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58530D">
        <w:rPr>
          <w:rFonts w:ascii="Times New Roman" w:eastAsia="Times New Roman" w:hAnsi="Times New Roman" w:cs="Times New Roman"/>
          <w:sz w:val="21"/>
          <w:szCs w:val="21"/>
        </w:rPr>
        <w:t xml:space="preserve">Helped students with any Wi-Fi related problems; </w:t>
      </w:r>
      <w:r w:rsidR="00B85F3C" w:rsidRPr="0058530D">
        <w:rPr>
          <w:rFonts w:ascii="Times New Roman" w:eastAsia="Times New Roman" w:hAnsi="Times New Roman" w:cs="Times New Roman"/>
          <w:sz w:val="21"/>
          <w:szCs w:val="21"/>
        </w:rPr>
        <w:t>also setup student account during orientation</w:t>
      </w:r>
      <w:r w:rsidR="00FA7616" w:rsidRPr="0058530D">
        <w:rPr>
          <w:rFonts w:ascii="Times New Roman" w:eastAsia="Times New Roman" w:hAnsi="Times New Roman" w:cs="Times New Roman"/>
          <w:sz w:val="21"/>
          <w:szCs w:val="21"/>
        </w:rPr>
        <w:t>.</w:t>
      </w:r>
    </w:p>
    <w:p w:rsidR="008634F1" w:rsidRPr="0058530D" w:rsidRDefault="008634F1" w:rsidP="00450BCB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 w:rsidR="008634F1" w:rsidRPr="0058530D" w:rsidRDefault="008634F1" w:rsidP="008634F1">
      <w:pPr>
        <w:pStyle w:val="NoSpacing"/>
        <w:pBdr>
          <w:bottom w:val="single" w:sz="8" w:space="1" w:color="auto"/>
        </w:pBdr>
        <w:rPr>
          <w:rFonts w:ascii="Times New Roman" w:hAnsi="Times New Roman" w:cs="Times New Roman"/>
          <w:b/>
          <w:sz w:val="21"/>
          <w:szCs w:val="21"/>
        </w:rPr>
      </w:pPr>
      <w:r w:rsidRPr="0058530D">
        <w:rPr>
          <w:rFonts w:ascii="Times New Roman" w:hAnsi="Times New Roman" w:cs="Times New Roman"/>
          <w:b/>
          <w:sz w:val="21"/>
          <w:szCs w:val="21"/>
        </w:rPr>
        <w:t>EDUCATION</w:t>
      </w:r>
    </w:p>
    <w:p w:rsidR="008634F1" w:rsidRPr="008634F1" w:rsidRDefault="008634F1" w:rsidP="008634F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1"/>
          <w:szCs w:val="21"/>
        </w:rPr>
      </w:pP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>NPower Symantec Cyber Security</w:t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  <w:t xml:space="preserve">                                            </w:t>
      </w:r>
      <w:r w:rsidRPr="008634F1">
        <w:rPr>
          <w:rFonts w:ascii="Times New Roman" w:eastAsia="Times New Roman" w:hAnsi="Times New Roman" w:cs="Times New Roman"/>
          <w:sz w:val="21"/>
          <w:szCs w:val="21"/>
        </w:rPr>
        <w:t>New York, NY</w:t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</w:p>
    <w:p w:rsidR="008634F1" w:rsidRPr="008634F1" w:rsidRDefault="008634F1" w:rsidP="008634F1">
      <w:pPr>
        <w:shd w:val="clear" w:color="auto" w:fill="FFFFFF"/>
        <w:tabs>
          <w:tab w:val="left" w:pos="8955"/>
        </w:tabs>
        <w:spacing w:after="0" w:line="240" w:lineRule="auto"/>
        <w:rPr>
          <w:rFonts w:ascii="Times New Roman" w:eastAsia="Times New Roman" w:hAnsi="Times New Roman" w:cs="Times New Roman"/>
          <w:b/>
          <w:sz w:val="21"/>
          <w:szCs w:val="21"/>
        </w:rPr>
      </w:pP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 xml:space="preserve">26-week Cyber Security Training program                                                                                               </w:t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>Feb. 2018 – August 2018</w:t>
      </w:r>
    </w:p>
    <w:p w:rsidR="008634F1" w:rsidRPr="008634F1" w:rsidRDefault="008634F1" w:rsidP="008634F1">
      <w:pPr>
        <w:shd w:val="clear" w:color="auto" w:fill="FFFFFF"/>
        <w:spacing w:after="0" w:line="20" w:lineRule="exact"/>
        <w:rPr>
          <w:rFonts w:ascii="Times New Roman" w:eastAsia="Times New Roman" w:hAnsi="Times New Roman" w:cs="Times New Roman"/>
          <w:b/>
          <w:sz w:val="21"/>
          <w:szCs w:val="21"/>
        </w:rPr>
      </w:pPr>
    </w:p>
    <w:p w:rsidR="008634F1" w:rsidRPr="008634F1" w:rsidRDefault="008634F1" w:rsidP="008634F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sz w:val="21"/>
          <w:szCs w:val="21"/>
        </w:rPr>
      </w:pPr>
      <w:proofErr w:type="spellStart"/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>NPower</w:t>
      </w:r>
      <w:proofErr w:type="spellEnd"/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 xml:space="preserve"> Tech Fundamentals</w:t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ab/>
        <w:t xml:space="preserve">                                                         </w:t>
      </w:r>
      <w:r w:rsidRPr="008634F1">
        <w:rPr>
          <w:rFonts w:ascii="Times New Roman" w:eastAsia="Times New Roman" w:hAnsi="Times New Roman" w:cs="Times New Roman"/>
          <w:sz w:val="21"/>
          <w:szCs w:val="21"/>
        </w:rPr>
        <w:t>New York, NY</w:t>
      </w:r>
      <w:r w:rsidRPr="008634F1">
        <w:rPr>
          <w:rFonts w:ascii="Times New Roman" w:eastAsia="Times New Roman" w:hAnsi="Times New Roman" w:cs="Times New Roman"/>
          <w:sz w:val="21"/>
          <w:szCs w:val="21"/>
        </w:rPr>
        <w:br/>
      </w: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>22-week Technology Training Program</w:t>
      </w: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ab/>
      </w:r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ab/>
        <w:t xml:space="preserve">    </w:t>
      </w:r>
      <w:bookmarkStart w:id="0" w:name="_GoBack"/>
      <w:bookmarkEnd w:id="0"/>
      <w:r w:rsidRPr="008634F1">
        <w:rPr>
          <w:rFonts w:ascii="Times New Roman" w:eastAsia="Times New Roman" w:hAnsi="Times New Roman" w:cs="Times New Roman"/>
          <w:i/>
          <w:sz w:val="21"/>
          <w:szCs w:val="21"/>
        </w:rPr>
        <w:t xml:space="preserve">               </w:t>
      </w:r>
      <w:r w:rsidR="003D5A5D">
        <w:rPr>
          <w:rFonts w:ascii="Times New Roman" w:eastAsia="Times New Roman" w:hAnsi="Times New Roman" w:cs="Times New Roman"/>
          <w:i/>
          <w:sz w:val="21"/>
          <w:szCs w:val="21"/>
        </w:rPr>
        <w:tab/>
      </w:r>
      <w:r w:rsidR="003D5A5D">
        <w:rPr>
          <w:rFonts w:ascii="Times New Roman" w:eastAsia="Times New Roman" w:hAnsi="Times New Roman" w:cs="Times New Roman"/>
          <w:i/>
          <w:sz w:val="21"/>
          <w:szCs w:val="21"/>
        </w:rPr>
        <w:tab/>
      </w:r>
      <w:r w:rsidR="003D5A5D">
        <w:rPr>
          <w:rFonts w:ascii="Times New Roman" w:eastAsia="Times New Roman" w:hAnsi="Times New Roman" w:cs="Times New Roman"/>
          <w:i/>
          <w:sz w:val="21"/>
          <w:szCs w:val="21"/>
        </w:rPr>
        <w:tab/>
        <w:t xml:space="preserve">     </w:t>
      </w:r>
      <w:r w:rsidRPr="008634F1">
        <w:rPr>
          <w:rFonts w:ascii="Times New Roman" w:eastAsia="Times New Roman" w:hAnsi="Times New Roman" w:cs="Times New Roman"/>
          <w:b/>
          <w:sz w:val="21"/>
          <w:szCs w:val="21"/>
        </w:rPr>
        <w:t>Jul. 2017 – Jan. 2018</w:t>
      </w:r>
    </w:p>
    <w:p w:rsidR="008634F1" w:rsidRPr="008634F1" w:rsidRDefault="008634F1" w:rsidP="008634F1">
      <w:pPr>
        <w:shd w:val="clear" w:color="auto" w:fill="FFFFFF"/>
        <w:spacing w:after="0" w:line="20" w:lineRule="exact"/>
        <w:rPr>
          <w:rFonts w:ascii="Times New Roman" w:hAnsi="Times New Roman" w:cs="Times New Roman"/>
          <w:b/>
          <w:sz w:val="21"/>
          <w:szCs w:val="21"/>
        </w:rPr>
      </w:pPr>
    </w:p>
    <w:p w:rsidR="008634F1" w:rsidRPr="008634F1" w:rsidRDefault="008634F1" w:rsidP="008634F1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1"/>
          <w:szCs w:val="21"/>
        </w:rPr>
      </w:pPr>
      <w:r w:rsidRPr="008634F1">
        <w:rPr>
          <w:rFonts w:ascii="Times New Roman" w:hAnsi="Times New Roman" w:cs="Times New Roman"/>
          <w:b/>
          <w:sz w:val="21"/>
          <w:szCs w:val="21"/>
        </w:rPr>
        <w:t xml:space="preserve">Baruch College, </w:t>
      </w:r>
      <w:proofErr w:type="spellStart"/>
      <w:r w:rsidRPr="008634F1">
        <w:rPr>
          <w:rFonts w:ascii="Times New Roman" w:hAnsi="Times New Roman" w:cs="Times New Roman"/>
          <w:b/>
          <w:sz w:val="21"/>
          <w:szCs w:val="21"/>
        </w:rPr>
        <w:t>Zicklin</w:t>
      </w:r>
      <w:proofErr w:type="spellEnd"/>
      <w:r w:rsidRPr="008634F1">
        <w:rPr>
          <w:rFonts w:ascii="Times New Roman" w:hAnsi="Times New Roman" w:cs="Times New Roman"/>
          <w:b/>
          <w:sz w:val="21"/>
          <w:szCs w:val="21"/>
        </w:rPr>
        <w:t xml:space="preserve"> School of Business</w:t>
      </w:r>
      <w:r w:rsidRPr="008634F1">
        <w:rPr>
          <w:rFonts w:ascii="Times New Roman" w:hAnsi="Times New Roman" w:cs="Times New Roman"/>
          <w:sz w:val="21"/>
          <w:szCs w:val="21"/>
        </w:rPr>
        <w:t>, CUNY</w:t>
      </w:r>
      <w:r w:rsidRPr="008634F1">
        <w:rPr>
          <w:rFonts w:ascii="Times New Roman" w:hAnsi="Times New Roman" w:cs="Times New Roman"/>
          <w:sz w:val="21"/>
          <w:szCs w:val="21"/>
        </w:rPr>
        <w:tab/>
      </w:r>
      <w:r w:rsidRPr="008634F1">
        <w:rPr>
          <w:rFonts w:ascii="Times New Roman" w:hAnsi="Times New Roman" w:cs="Times New Roman"/>
          <w:sz w:val="21"/>
          <w:szCs w:val="21"/>
        </w:rPr>
        <w:tab/>
        <w:t xml:space="preserve">                                     </w:t>
      </w:r>
      <w:r w:rsidRPr="008634F1">
        <w:rPr>
          <w:rFonts w:ascii="Times New Roman" w:hAnsi="Times New Roman" w:cs="Times New Roman"/>
          <w:sz w:val="21"/>
          <w:szCs w:val="21"/>
        </w:rPr>
        <w:tab/>
        <w:t xml:space="preserve">                             New York, NY</w:t>
      </w:r>
    </w:p>
    <w:p w:rsidR="008634F1" w:rsidRPr="00DE4508" w:rsidRDefault="008634F1" w:rsidP="008634F1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  <w:r w:rsidRPr="008634F1">
        <w:rPr>
          <w:rFonts w:ascii="Times New Roman" w:hAnsi="Times New Roman" w:cs="Times New Roman"/>
          <w:sz w:val="21"/>
          <w:szCs w:val="21"/>
        </w:rPr>
        <w:t>BBA, Finance - Minor in Applied Mathematics</w:t>
      </w:r>
      <w:r w:rsidRPr="008634F1">
        <w:rPr>
          <w:rFonts w:ascii="Times New Roman" w:hAnsi="Times New Roman" w:cs="Times New Roman"/>
          <w:i/>
          <w:sz w:val="21"/>
          <w:szCs w:val="21"/>
        </w:rPr>
        <w:tab/>
      </w:r>
      <w:r w:rsidRPr="00DE4508">
        <w:rPr>
          <w:rFonts w:ascii="Times New Roman" w:hAnsi="Times New Roman" w:cs="Times New Roman"/>
          <w:i/>
          <w:sz w:val="21"/>
          <w:szCs w:val="21"/>
        </w:rPr>
        <w:tab/>
      </w:r>
      <w:r w:rsidRPr="00DE4508">
        <w:rPr>
          <w:rFonts w:ascii="Times New Roman" w:hAnsi="Times New Roman" w:cs="Times New Roman"/>
          <w:sz w:val="21"/>
          <w:szCs w:val="21"/>
        </w:rPr>
        <w:tab/>
      </w:r>
      <w:r w:rsidRPr="00DE4508">
        <w:rPr>
          <w:rFonts w:ascii="Times New Roman" w:hAnsi="Times New Roman" w:cs="Times New Roman"/>
          <w:sz w:val="21"/>
          <w:szCs w:val="21"/>
        </w:rPr>
        <w:tab/>
        <w:t xml:space="preserve">       </w:t>
      </w:r>
      <w:r w:rsidRPr="00DE4508">
        <w:rPr>
          <w:rFonts w:ascii="Times New Roman" w:hAnsi="Times New Roman" w:cs="Times New Roman"/>
          <w:sz w:val="21"/>
          <w:szCs w:val="21"/>
        </w:rPr>
        <w:tab/>
      </w:r>
      <w:r w:rsidRPr="00DE4508">
        <w:rPr>
          <w:rFonts w:ascii="Times New Roman" w:hAnsi="Times New Roman" w:cs="Times New Roman"/>
          <w:sz w:val="21"/>
          <w:szCs w:val="21"/>
        </w:rPr>
        <w:tab/>
      </w:r>
      <w:r w:rsidRPr="00DE4508">
        <w:rPr>
          <w:rFonts w:ascii="Times New Roman" w:hAnsi="Times New Roman" w:cs="Times New Roman"/>
          <w:sz w:val="21"/>
          <w:szCs w:val="21"/>
        </w:rPr>
        <w:tab/>
        <w:t xml:space="preserve">                      </w:t>
      </w:r>
      <w:r w:rsidRPr="00DE4508">
        <w:rPr>
          <w:rFonts w:ascii="Times New Roman" w:hAnsi="Times New Roman" w:cs="Times New Roman"/>
          <w:b/>
          <w:sz w:val="21"/>
          <w:szCs w:val="21"/>
        </w:rPr>
        <w:t>Dec. 2017</w:t>
      </w:r>
    </w:p>
    <w:p w:rsidR="008634F1" w:rsidRPr="00DE4508" w:rsidRDefault="008634F1" w:rsidP="008634F1">
      <w:pPr>
        <w:pStyle w:val="NoSpacing"/>
        <w:spacing w:line="80" w:lineRule="exact"/>
        <w:rPr>
          <w:rFonts w:ascii="Times New Roman" w:hAnsi="Times New Roman" w:cs="Times New Roman"/>
          <w:b/>
          <w:sz w:val="21"/>
          <w:szCs w:val="21"/>
        </w:rPr>
      </w:pPr>
    </w:p>
    <w:p w:rsidR="008634F1" w:rsidRPr="00DE4508" w:rsidRDefault="008634F1" w:rsidP="008634F1">
      <w:pPr>
        <w:pStyle w:val="NoSpacing"/>
        <w:pBdr>
          <w:bottom w:val="single" w:sz="8" w:space="1" w:color="auto"/>
        </w:pBdr>
        <w:rPr>
          <w:rFonts w:ascii="Times New Roman" w:hAnsi="Times New Roman" w:cs="Times New Roman"/>
          <w:b/>
          <w:sz w:val="21"/>
          <w:szCs w:val="21"/>
        </w:rPr>
      </w:pPr>
      <w:r w:rsidRPr="00DE4508">
        <w:rPr>
          <w:rFonts w:ascii="Times New Roman" w:hAnsi="Times New Roman" w:cs="Times New Roman"/>
          <w:b/>
          <w:sz w:val="21"/>
          <w:szCs w:val="21"/>
        </w:rPr>
        <w:t>PROFESSIONAL DEVELOPMENT</w:t>
      </w:r>
    </w:p>
    <w:p w:rsidR="008634F1" w:rsidRPr="00DE4508" w:rsidRDefault="008634F1" w:rsidP="008634F1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  <w:r w:rsidRPr="00DE4508">
        <w:rPr>
          <w:rFonts w:ascii="Times New Roman" w:hAnsi="Times New Roman" w:cs="Times New Roman"/>
          <w:b/>
          <w:sz w:val="21"/>
          <w:szCs w:val="21"/>
        </w:rPr>
        <w:t xml:space="preserve">The Complete Ethical Hacking Course: Beginner to Advanced: </w:t>
      </w:r>
      <w:proofErr w:type="spellStart"/>
      <w:r w:rsidRPr="00DE4508">
        <w:rPr>
          <w:rFonts w:ascii="Times New Roman" w:hAnsi="Times New Roman" w:cs="Times New Roman"/>
          <w:b/>
          <w:sz w:val="21"/>
          <w:szCs w:val="21"/>
        </w:rPr>
        <w:t>Udemy</w:t>
      </w:r>
      <w:proofErr w:type="spellEnd"/>
    </w:p>
    <w:p w:rsidR="008634F1" w:rsidRPr="00DE4508" w:rsidRDefault="008634F1" w:rsidP="008634F1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1"/>
          <w:szCs w:val="21"/>
        </w:rPr>
      </w:pPr>
      <w:r w:rsidRPr="00DE4508">
        <w:rPr>
          <w:rFonts w:ascii="Times New Roman" w:hAnsi="Times New Roman" w:cs="Times New Roman"/>
          <w:sz w:val="21"/>
          <w:szCs w:val="21"/>
        </w:rPr>
        <w:t>Learned to setup Kali lab to find vulnerabilities in networks and websites and how to exploit them ethically using many different tools and methods</w:t>
      </w:r>
    </w:p>
    <w:p w:rsidR="008634F1" w:rsidRPr="00DE4508" w:rsidRDefault="008634F1" w:rsidP="008634F1">
      <w:pPr>
        <w:pStyle w:val="NoSpacing"/>
        <w:rPr>
          <w:rFonts w:ascii="Times New Roman" w:hAnsi="Times New Roman" w:cs="Times New Roman"/>
          <w:b/>
          <w:sz w:val="21"/>
          <w:szCs w:val="21"/>
        </w:rPr>
      </w:pPr>
      <w:r w:rsidRPr="00DE4508">
        <w:rPr>
          <w:rFonts w:ascii="Times New Roman" w:hAnsi="Times New Roman" w:cs="Times New Roman"/>
          <w:b/>
          <w:sz w:val="21"/>
          <w:szCs w:val="21"/>
        </w:rPr>
        <w:t xml:space="preserve">Network Security Analysis using Wireshark, Snort and SO: </w:t>
      </w:r>
      <w:proofErr w:type="spellStart"/>
      <w:r w:rsidRPr="00DE4508">
        <w:rPr>
          <w:rFonts w:ascii="Times New Roman" w:hAnsi="Times New Roman" w:cs="Times New Roman"/>
          <w:b/>
          <w:sz w:val="21"/>
          <w:szCs w:val="21"/>
        </w:rPr>
        <w:t>Udemy</w:t>
      </w:r>
      <w:proofErr w:type="spellEnd"/>
    </w:p>
    <w:p w:rsidR="008634F1" w:rsidRPr="00DE4508" w:rsidRDefault="008634F1" w:rsidP="008634F1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sz w:val="21"/>
          <w:szCs w:val="21"/>
        </w:rPr>
      </w:pPr>
      <w:r w:rsidRPr="00DE4508">
        <w:rPr>
          <w:rFonts w:ascii="Times New Roman" w:hAnsi="Times New Roman" w:cs="Times New Roman"/>
          <w:sz w:val="21"/>
          <w:szCs w:val="21"/>
        </w:rPr>
        <w:t xml:space="preserve">Developed the skills needed to setup IDS, generate alerts and analyze </w:t>
      </w:r>
      <w:proofErr w:type="spellStart"/>
      <w:r w:rsidRPr="00DE4508">
        <w:rPr>
          <w:rFonts w:ascii="Times New Roman" w:hAnsi="Times New Roman" w:cs="Times New Roman"/>
          <w:sz w:val="21"/>
          <w:szCs w:val="21"/>
        </w:rPr>
        <w:t>pcap</w:t>
      </w:r>
      <w:proofErr w:type="spellEnd"/>
      <w:r w:rsidRPr="00DE4508">
        <w:rPr>
          <w:rFonts w:ascii="Times New Roman" w:hAnsi="Times New Roman" w:cs="Times New Roman"/>
          <w:sz w:val="21"/>
          <w:szCs w:val="21"/>
        </w:rPr>
        <w:t xml:space="preserve"> files to identify malicious activity.</w:t>
      </w:r>
    </w:p>
    <w:p w:rsidR="008634F1" w:rsidRPr="00DE4508" w:rsidRDefault="008634F1" w:rsidP="008634F1">
      <w:pPr>
        <w:pStyle w:val="NoSpacing"/>
        <w:rPr>
          <w:rFonts w:ascii="Times New Roman" w:hAnsi="Times New Roman" w:cs="Times New Roman"/>
          <w:sz w:val="21"/>
          <w:szCs w:val="21"/>
        </w:rPr>
      </w:pPr>
      <w:r w:rsidRPr="00DE4508">
        <w:rPr>
          <w:rFonts w:ascii="Times New Roman" w:hAnsi="Times New Roman" w:cs="Times New Roman"/>
          <w:b/>
          <w:sz w:val="21"/>
          <w:szCs w:val="21"/>
        </w:rPr>
        <w:t xml:space="preserve">Digital Forensic Series: Computer Forensics: </w:t>
      </w:r>
      <w:proofErr w:type="spellStart"/>
      <w:r w:rsidRPr="00DE4508">
        <w:rPr>
          <w:rFonts w:ascii="Times New Roman" w:hAnsi="Times New Roman" w:cs="Times New Roman"/>
          <w:b/>
          <w:sz w:val="21"/>
          <w:szCs w:val="21"/>
        </w:rPr>
        <w:t>Udemy</w:t>
      </w:r>
      <w:proofErr w:type="spellEnd"/>
    </w:p>
    <w:p w:rsidR="008634F1" w:rsidRPr="0058530D" w:rsidRDefault="008634F1" w:rsidP="0058530D">
      <w:pPr>
        <w:pStyle w:val="NoSpacing"/>
        <w:numPr>
          <w:ilvl w:val="0"/>
          <w:numId w:val="40"/>
        </w:numPr>
        <w:rPr>
          <w:rFonts w:ascii="Times New Roman" w:hAnsi="Times New Roman" w:cs="Times New Roman"/>
          <w:b/>
          <w:sz w:val="21"/>
          <w:szCs w:val="21"/>
        </w:rPr>
      </w:pPr>
      <w:r w:rsidRPr="00DE4508">
        <w:rPr>
          <w:rFonts w:ascii="Times New Roman" w:hAnsi="Times New Roman" w:cs="Times New Roman"/>
          <w:sz w:val="21"/>
          <w:szCs w:val="21"/>
        </w:rPr>
        <w:t xml:space="preserve">Established a deep understanding of how to detect malicious activity by investigating network logs, file systems, and metadata. </w:t>
      </w:r>
    </w:p>
    <w:sectPr w:rsidR="008634F1" w:rsidRPr="0058530D" w:rsidSect="003A71B2">
      <w:headerReference w:type="default" r:id="rId8"/>
      <w:pgSz w:w="12240" w:h="15840"/>
      <w:pgMar w:top="173" w:right="720" w:bottom="173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1D62" w:rsidRDefault="000E1D62" w:rsidP="00E70255">
      <w:pPr>
        <w:spacing w:after="0" w:line="240" w:lineRule="auto"/>
      </w:pPr>
      <w:r>
        <w:separator/>
      </w:r>
    </w:p>
  </w:endnote>
  <w:endnote w:type="continuationSeparator" w:id="0">
    <w:p w:rsidR="000E1D62" w:rsidRDefault="000E1D62" w:rsidP="00E70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1D62" w:rsidRDefault="000E1D62" w:rsidP="00E70255">
      <w:pPr>
        <w:spacing w:after="0" w:line="240" w:lineRule="auto"/>
      </w:pPr>
      <w:r>
        <w:separator/>
      </w:r>
    </w:p>
  </w:footnote>
  <w:footnote w:type="continuationSeparator" w:id="0">
    <w:p w:rsidR="000E1D62" w:rsidRDefault="000E1D62" w:rsidP="00E702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62E6" w:rsidRPr="00756AFE" w:rsidRDefault="001D62E6" w:rsidP="00756AFE">
    <w:pPr>
      <w:pStyle w:val="NoSpacing"/>
      <w:tabs>
        <w:tab w:val="left" w:pos="0"/>
        <w:tab w:val="left" w:pos="9159"/>
      </w:tabs>
      <w:ind w:left="90"/>
      <w:jc w:val="right"/>
      <w:rPr>
        <w:rFonts w:ascii="Copperplate Gothic Bold" w:hAnsi="Copperplate Gothic Bold" w:cs="Times New Roman"/>
        <w:b/>
        <w:sz w:val="20"/>
        <w:szCs w:val="36"/>
      </w:rPr>
    </w:pPr>
  </w:p>
  <w:p w:rsidR="001D62E6" w:rsidRPr="0095774C" w:rsidRDefault="001D62E6" w:rsidP="007F1F02">
    <w:pPr>
      <w:pStyle w:val="NoSpacing"/>
      <w:tabs>
        <w:tab w:val="left" w:pos="0"/>
        <w:tab w:val="left" w:pos="9159"/>
      </w:tabs>
      <w:ind w:left="90"/>
      <w:jc w:val="center"/>
      <w:rPr>
        <w:rFonts w:ascii="Copperplate Gothic Bold" w:hAnsi="Copperplate Gothic Bold" w:cs="Times New Roman"/>
        <w:b/>
        <w:sz w:val="36"/>
        <w:szCs w:val="36"/>
      </w:rPr>
    </w:pPr>
    <w:r w:rsidRPr="00586902">
      <w:rPr>
        <w:rFonts w:ascii="Copperplate Gothic Bold" w:hAnsi="Copperplate Gothic Bold" w:cs="Times New Roman"/>
        <w:b/>
        <w:sz w:val="36"/>
        <w:szCs w:val="36"/>
      </w:rPr>
      <w:t>Fahad Choudhury</w:t>
    </w:r>
  </w:p>
  <w:p w:rsidR="001D62E6" w:rsidRPr="00756AFE" w:rsidRDefault="001D62E6" w:rsidP="007F1F02">
    <w:pPr>
      <w:pStyle w:val="NoSpacing"/>
      <w:jc w:val="center"/>
      <w:rPr>
        <w:rFonts w:ascii="Times New Roman" w:hAnsi="Times New Roman" w:cs="Times New Roman"/>
        <w:sz w:val="21"/>
        <w:szCs w:val="21"/>
      </w:rPr>
    </w:pPr>
    <w:r w:rsidRPr="002C57BF">
      <w:rPr>
        <w:rFonts w:ascii="Times New Roman" w:hAnsi="Times New Roman" w:cs="Times New Roman"/>
        <w:sz w:val="21"/>
        <w:szCs w:val="21"/>
      </w:rPr>
      <w:t>Phone: (718) 666-0498</w:t>
    </w:r>
    <w:r>
      <w:rPr>
        <w:rFonts w:ascii="Times New Roman" w:hAnsi="Times New Roman" w:cs="Times New Roman"/>
        <w:sz w:val="21"/>
        <w:szCs w:val="21"/>
      </w:rPr>
      <w:t xml:space="preserve"> • Fahad.choudhury53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100AF"/>
    <w:multiLevelType w:val="hybridMultilevel"/>
    <w:tmpl w:val="AA029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C86EDA"/>
    <w:multiLevelType w:val="hybridMultilevel"/>
    <w:tmpl w:val="B4EC6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20D60"/>
    <w:multiLevelType w:val="hybridMultilevel"/>
    <w:tmpl w:val="B7164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51043"/>
    <w:multiLevelType w:val="hybridMultilevel"/>
    <w:tmpl w:val="F256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C52AD"/>
    <w:multiLevelType w:val="hybridMultilevel"/>
    <w:tmpl w:val="D75206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C873AC"/>
    <w:multiLevelType w:val="hybridMultilevel"/>
    <w:tmpl w:val="DDEAD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E37FD"/>
    <w:multiLevelType w:val="hybridMultilevel"/>
    <w:tmpl w:val="291EB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1216C"/>
    <w:multiLevelType w:val="multilevel"/>
    <w:tmpl w:val="AB460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6E0EE5"/>
    <w:multiLevelType w:val="hybridMultilevel"/>
    <w:tmpl w:val="69E4C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D3A33"/>
    <w:multiLevelType w:val="hybridMultilevel"/>
    <w:tmpl w:val="E91A2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46521"/>
    <w:multiLevelType w:val="multilevel"/>
    <w:tmpl w:val="F8E03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CF474F"/>
    <w:multiLevelType w:val="hybridMultilevel"/>
    <w:tmpl w:val="DC2E5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51C00"/>
    <w:multiLevelType w:val="multilevel"/>
    <w:tmpl w:val="BB66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B8059E"/>
    <w:multiLevelType w:val="multilevel"/>
    <w:tmpl w:val="703AE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531D6B"/>
    <w:multiLevelType w:val="hybridMultilevel"/>
    <w:tmpl w:val="19809F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034DDC"/>
    <w:multiLevelType w:val="hybridMultilevel"/>
    <w:tmpl w:val="8EE09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92C72"/>
    <w:multiLevelType w:val="multilevel"/>
    <w:tmpl w:val="8A487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B43748"/>
    <w:multiLevelType w:val="hybridMultilevel"/>
    <w:tmpl w:val="F75C34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0281D75"/>
    <w:multiLevelType w:val="hybridMultilevel"/>
    <w:tmpl w:val="7168FB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A261EF"/>
    <w:multiLevelType w:val="hybridMultilevel"/>
    <w:tmpl w:val="949227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3D4CCA"/>
    <w:multiLevelType w:val="hybridMultilevel"/>
    <w:tmpl w:val="6156A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5605BD"/>
    <w:multiLevelType w:val="hybridMultilevel"/>
    <w:tmpl w:val="B6F0C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7F14DB"/>
    <w:multiLevelType w:val="hybridMultilevel"/>
    <w:tmpl w:val="BEE25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EF91ED4"/>
    <w:multiLevelType w:val="hybridMultilevel"/>
    <w:tmpl w:val="CDBA0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9A49B2"/>
    <w:multiLevelType w:val="hybridMultilevel"/>
    <w:tmpl w:val="53229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EE1838"/>
    <w:multiLevelType w:val="hybridMultilevel"/>
    <w:tmpl w:val="0CA8D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7C383F"/>
    <w:multiLevelType w:val="hybridMultilevel"/>
    <w:tmpl w:val="1280FE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3D76016"/>
    <w:multiLevelType w:val="multilevel"/>
    <w:tmpl w:val="D7B84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733DE6"/>
    <w:multiLevelType w:val="hybridMultilevel"/>
    <w:tmpl w:val="C99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3E2CE4"/>
    <w:multiLevelType w:val="multilevel"/>
    <w:tmpl w:val="E48A2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367779"/>
    <w:multiLevelType w:val="multilevel"/>
    <w:tmpl w:val="69AC8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A1617A"/>
    <w:multiLevelType w:val="hybridMultilevel"/>
    <w:tmpl w:val="AC84E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6C6055"/>
    <w:multiLevelType w:val="hybridMultilevel"/>
    <w:tmpl w:val="EA30D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183DC7"/>
    <w:multiLevelType w:val="multilevel"/>
    <w:tmpl w:val="6EDC4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5F21C1"/>
    <w:multiLevelType w:val="multilevel"/>
    <w:tmpl w:val="6536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9FB1540"/>
    <w:multiLevelType w:val="hybridMultilevel"/>
    <w:tmpl w:val="01740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D36435"/>
    <w:multiLevelType w:val="hybridMultilevel"/>
    <w:tmpl w:val="0ECAD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BE62B8"/>
    <w:multiLevelType w:val="hybridMultilevel"/>
    <w:tmpl w:val="48D6A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27733F"/>
    <w:multiLevelType w:val="hybridMultilevel"/>
    <w:tmpl w:val="F2A093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53D7CDB"/>
    <w:multiLevelType w:val="hybridMultilevel"/>
    <w:tmpl w:val="53C2C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8BA4713"/>
    <w:multiLevelType w:val="multilevel"/>
    <w:tmpl w:val="BC9AE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35"/>
  </w:num>
  <w:num w:numId="3">
    <w:abstractNumId w:val="1"/>
  </w:num>
  <w:num w:numId="4">
    <w:abstractNumId w:val="5"/>
  </w:num>
  <w:num w:numId="5">
    <w:abstractNumId w:val="22"/>
  </w:num>
  <w:num w:numId="6">
    <w:abstractNumId w:val="38"/>
  </w:num>
  <w:num w:numId="7">
    <w:abstractNumId w:val="4"/>
  </w:num>
  <w:num w:numId="8">
    <w:abstractNumId w:val="34"/>
  </w:num>
  <w:num w:numId="9">
    <w:abstractNumId w:val="16"/>
  </w:num>
  <w:num w:numId="10">
    <w:abstractNumId w:val="3"/>
  </w:num>
  <w:num w:numId="11">
    <w:abstractNumId w:val="15"/>
  </w:num>
  <w:num w:numId="12">
    <w:abstractNumId w:val="36"/>
  </w:num>
  <w:num w:numId="13">
    <w:abstractNumId w:val="17"/>
  </w:num>
  <w:num w:numId="14">
    <w:abstractNumId w:val="6"/>
  </w:num>
  <w:num w:numId="15">
    <w:abstractNumId w:val="28"/>
  </w:num>
  <w:num w:numId="16">
    <w:abstractNumId w:val="39"/>
  </w:num>
  <w:num w:numId="17">
    <w:abstractNumId w:val="9"/>
  </w:num>
  <w:num w:numId="18">
    <w:abstractNumId w:val="32"/>
  </w:num>
  <w:num w:numId="19">
    <w:abstractNumId w:val="21"/>
  </w:num>
  <w:num w:numId="20">
    <w:abstractNumId w:val="25"/>
  </w:num>
  <w:num w:numId="21">
    <w:abstractNumId w:val="27"/>
  </w:num>
  <w:num w:numId="22">
    <w:abstractNumId w:val="2"/>
  </w:num>
  <w:num w:numId="23">
    <w:abstractNumId w:val="20"/>
  </w:num>
  <w:num w:numId="24">
    <w:abstractNumId w:val="37"/>
  </w:num>
  <w:num w:numId="25">
    <w:abstractNumId w:val="30"/>
  </w:num>
  <w:num w:numId="26">
    <w:abstractNumId w:val="12"/>
  </w:num>
  <w:num w:numId="27">
    <w:abstractNumId w:val="10"/>
  </w:num>
  <w:num w:numId="28">
    <w:abstractNumId w:val="13"/>
  </w:num>
  <w:num w:numId="29">
    <w:abstractNumId w:val="24"/>
  </w:num>
  <w:num w:numId="30">
    <w:abstractNumId w:val="14"/>
  </w:num>
  <w:num w:numId="31">
    <w:abstractNumId w:val="7"/>
  </w:num>
  <w:num w:numId="32">
    <w:abstractNumId w:val="33"/>
  </w:num>
  <w:num w:numId="33">
    <w:abstractNumId w:val="40"/>
  </w:num>
  <w:num w:numId="34">
    <w:abstractNumId w:val="23"/>
  </w:num>
  <w:num w:numId="35">
    <w:abstractNumId w:val="31"/>
  </w:num>
  <w:num w:numId="36">
    <w:abstractNumId w:val="29"/>
  </w:num>
  <w:num w:numId="37">
    <w:abstractNumId w:val="18"/>
  </w:num>
  <w:num w:numId="38">
    <w:abstractNumId w:val="19"/>
  </w:num>
  <w:num w:numId="39">
    <w:abstractNumId w:val="0"/>
  </w:num>
  <w:num w:numId="40">
    <w:abstractNumId w:val="8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LUwMTQzNTczMTZT0lEKTi0uzszPAykwqgUA7f+RliwAAAA="/>
  </w:docVars>
  <w:rsids>
    <w:rsidRoot w:val="00E70255"/>
    <w:rsid w:val="00003012"/>
    <w:rsid w:val="00010492"/>
    <w:rsid w:val="000115A1"/>
    <w:rsid w:val="000207E5"/>
    <w:rsid w:val="0003734D"/>
    <w:rsid w:val="00073411"/>
    <w:rsid w:val="00075FAE"/>
    <w:rsid w:val="000873C1"/>
    <w:rsid w:val="000B0256"/>
    <w:rsid w:val="000C0711"/>
    <w:rsid w:val="000C4396"/>
    <w:rsid w:val="000E1D62"/>
    <w:rsid w:val="000F631C"/>
    <w:rsid w:val="00102BC2"/>
    <w:rsid w:val="00105BB0"/>
    <w:rsid w:val="001107A6"/>
    <w:rsid w:val="00110F1A"/>
    <w:rsid w:val="00126027"/>
    <w:rsid w:val="00127652"/>
    <w:rsid w:val="00134975"/>
    <w:rsid w:val="00153706"/>
    <w:rsid w:val="00173806"/>
    <w:rsid w:val="0018313F"/>
    <w:rsid w:val="00186B6C"/>
    <w:rsid w:val="00194DEA"/>
    <w:rsid w:val="00195F46"/>
    <w:rsid w:val="001A6837"/>
    <w:rsid w:val="001A69C9"/>
    <w:rsid w:val="001B0778"/>
    <w:rsid w:val="001B313F"/>
    <w:rsid w:val="001C0AA0"/>
    <w:rsid w:val="001D1709"/>
    <w:rsid w:val="001D4F55"/>
    <w:rsid w:val="001D62E6"/>
    <w:rsid w:val="001D69F6"/>
    <w:rsid w:val="001E122A"/>
    <w:rsid w:val="001E3655"/>
    <w:rsid w:val="001F3D56"/>
    <w:rsid w:val="001F43AD"/>
    <w:rsid w:val="0020460C"/>
    <w:rsid w:val="00212140"/>
    <w:rsid w:val="00214D85"/>
    <w:rsid w:val="0021790E"/>
    <w:rsid w:val="00221FD0"/>
    <w:rsid w:val="00222C1F"/>
    <w:rsid w:val="00224329"/>
    <w:rsid w:val="00230A49"/>
    <w:rsid w:val="002320D6"/>
    <w:rsid w:val="002327ED"/>
    <w:rsid w:val="00236A67"/>
    <w:rsid w:val="00244F03"/>
    <w:rsid w:val="00250528"/>
    <w:rsid w:val="00251B01"/>
    <w:rsid w:val="00271272"/>
    <w:rsid w:val="002733AF"/>
    <w:rsid w:val="00277225"/>
    <w:rsid w:val="00281F28"/>
    <w:rsid w:val="0028688C"/>
    <w:rsid w:val="002A42BF"/>
    <w:rsid w:val="002A7081"/>
    <w:rsid w:val="002B1C72"/>
    <w:rsid w:val="002B7661"/>
    <w:rsid w:val="002C432A"/>
    <w:rsid w:val="002C57BF"/>
    <w:rsid w:val="002D5995"/>
    <w:rsid w:val="002E151D"/>
    <w:rsid w:val="002E7EE5"/>
    <w:rsid w:val="002F7AA7"/>
    <w:rsid w:val="00305A2D"/>
    <w:rsid w:val="00315CEC"/>
    <w:rsid w:val="00316C79"/>
    <w:rsid w:val="0033101E"/>
    <w:rsid w:val="00336C93"/>
    <w:rsid w:val="00342694"/>
    <w:rsid w:val="003434EE"/>
    <w:rsid w:val="00354CB5"/>
    <w:rsid w:val="0035642F"/>
    <w:rsid w:val="00362AD7"/>
    <w:rsid w:val="00363D78"/>
    <w:rsid w:val="00363EF7"/>
    <w:rsid w:val="00364855"/>
    <w:rsid w:val="003A447D"/>
    <w:rsid w:val="003A71B2"/>
    <w:rsid w:val="003C4B12"/>
    <w:rsid w:val="003D584C"/>
    <w:rsid w:val="003D5A5D"/>
    <w:rsid w:val="003D68F9"/>
    <w:rsid w:val="003E2E5E"/>
    <w:rsid w:val="003E3786"/>
    <w:rsid w:val="003E75FD"/>
    <w:rsid w:val="003F7768"/>
    <w:rsid w:val="003F7969"/>
    <w:rsid w:val="0040136C"/>
    <w:rsid w:val="00424003"/>
    <w:rsid w:val="00432B79"/>
    <w:rsid w:val="00432E33"/>
    <w:rsid w:val="0043532B"/>
    <w:rsid w:val="00436FE7"/>
    <w:rsid w:val="00443F37"/>
    <w:rsid w:val="00450BCB"/>
    <w:rsid w:val="004533D6"/>
    <w:rsid w:val="00456FA2"/>
    <w:rsid w:val="00472CF3"/>
    <w:rsid w:val="00473E94"/>
    <w:rsid w:val="004804DB"/>
    <w:rsid w:val="00487A88"/>
    <w:rsid w:val="004A2486"/>
    <w:rsid w:val="004A586B"/>
    <w:rsid w:val="004B1B84"/>
    <w:rsid w:val="004C3B4F"/>
    <w:rsid w:val="004C42BA"/>
    <w:rsid w:val="004C5636"/>
    <w:rsid w:val="004E206E"/>
    <w:rsid w:val="004F6EC6"/>
    <w:rsid w:val="00503DE1"/>
    <w:rsid w:val="00506231"/>
    <w:rsid w:val="00506603"/>
    <w:rsid w:val="00512B03"/>
    <w:rsid w:val="00515CDA"/>
    <w:rsid w:val="00523DDC"/>
    <w:rsid w:val="0053620C"/>
    <w:rsid w:val="005440C6"/>
    <w:rsid w:val="00547FD0"/>
    <w:rsid w:val="00556D22"/>
    <w:rsid w:val="00560388"/>
    <w:rsid w:val="005648F1"/>
    <w:rsid w:val="00573C14"/>
    <w:rsid w:val="00574F88"/>
    <w:rsid w:val="005804D2"/>
    <w:rsid w:val="0058530D"/>
    <w:rsid w:val="00586902"/>
    <w:rsid w:val="005876AA"/>
    <w:rsid w:val="005902AA"/>
    <w:rsid w:val="005A3E67"/>
    <w:rsid w:val="005B1F8D"/>
    <w:rsid w:val="005C2033"/>
    <w:rsid w:val="005C2C20"/>
    <w:rsid w:val="005C41D7"/>
    <w:rsid w:val="005C5C09"/>
    <w:rsid w:val="005D0060"/>
    <w:rsid w:val="005D1D1D"/>
    <w:rsid w:val="005D3EA0"/>
    <w:rsid w:val="005D4D32"/>
    <w:rsid w:val="005E1EA8"/>
    <w:rsid w:val="005E308C"/>
    <w:rsid w:val="005E7797"/>
    <w:rsid w:val="005F685E"/>
    <w:rsid w:val="005F6965"/>
    <w:rsid w:val="00603E3A"/>
    <w:rsid w:val="00604731"/>
    <w:rsid w:val="00616EA0"/>
    <w:rsid w:val="006304EF"/>
    <w:rsid w:val="00634AE4"/>
    <w:rsid w:val="00635C39"/>
    <w:rsid w:val="00637503"/>
    <w:rsid w:val="00645199"/>
    <w:rsid w:val="00645D8E"/>
    <w:rsid w:val="00646BFF"/>
    <w:rsid w:val="0065167F"/>
    <w:rsid w:val="00665F56"/>
    <w:rsid w:val="006768F4"/>
    <w:rsid w:val="00681EB1"/>
    <w:rsid w:val="00697DB4"/>
    <w:rsid w:val="006A0C75"/>
    <w:rsid w:val="006A1519"/>
    <w:rsid w:val="006B19A3"/>
    <w:rsid w:val="006B7D62"/>
    <w:rsid w:val="006C3AB2"/>
    <w:rsid w:val="006C763E"/>
    <w:rsid w:val="006E10AA"/>
    <w:rsid w:val="006E6106"/>
    <w:rsid w:val="006F791C"/>
    <w:rsid w:val="00705D2D"/>
    <w:rsid w:val="00716193"/>
    <w:rsid w:val="00720D25"/>
    <w:rsid w:val="007226E4"/>
    <w:rsid w:val="00722DDE"/>
    <w:rsid w:val="00725764"/>
    <w:rsid w:val="0073628D"/>
    <w:rsid w:val="00741D07"/>
    <w:rsid w:val="00741D1E"/>
    <w:rsid w:val="00747F10"/>
    <w:rsid w:val="00754F50"/>
    <w:rsid w:val="007568D6"/>
    <w:rsid w:val="00756AFE"/>
    <w:rsid w:val="00764870"/>
    <w:rsid w:val="00777F0C"/>
    <w:rsid w:val="0078217C"/>
    <w:rsid w:val="00782390"/>
    <w:rsid w:val="00794691"/>
    <w:rsid w:val="0079574E"/>
    <w:rsid w:val="00795D99"/>
    <w:rsid w:val="007B0D8A"/>
    <w:rsid w:val="007B5ABC"/>
    <w:rsid w:val="007C5E85"/>
    <w:rsid w:val="007C6373"/>
    <w:rsid w:val="007D7D18"/>
    <w:rsid w:val="007E4736"/>
    <w:rsid w:val="007E55C5"/>
    <w:rsid w:val="007E7EF4"/>
    <w:rsid w:val="007F1F02"/>
    <w:rsid w:val="007F2388"/>
    <w:rsid w:val="007F37B6"/>
    <w:rsid w:val="00804C92"/>
    <w:rsid w:val="00805674"/>
    <w:rsid w:val="008076E6"/>
    <w:rsid w:val="0082451B"/>
    <w:rsid w:val="00861702"/>
    <w:rsid w:val="008634F1"/>
    <w:rsid w:val="0086704B"/>
    <w:rsid w:val="00867D31"/>
    <w:rsid w:val="008705B8"/>
    <w:rsid w:val="00895490"/>
    <w:rsid w:val="00895594"/>
    <w:rsid w:val="00896F2E"/>
    <w:rsid w:val="008A5246"/>
    <w:rsid w:val="008B1FA9"/>
    <w:rsid w:val="008C65BC"/>
    <w:rsid w:val="008C6C91"/>
    <w:rsid w:val="008C7822"/>
    <w:rsid w:val="008E1B2C"/>
    <w:rsid w:val="008E340C"/>
    <w:rsid w:val="008E3F03"/>
    <w:rsid w:val="008E3F8D"/>
    <w:rsid w:val="008E5137"/>
    <w:rsid w:val="008F118A"/>
    <w:rsid w:val="008F4256"/>
    <w:rsid w:val="00916E94"/>
    <w:rsid w:val="009258D3"/>
    <w:rsid w:val="009279CD"/>
    <w:rsid w:val="00947E00"/>
    <w:rsid w:val="00950F88"/>
    <w:rsid w:val="009535F7"/>
    <w:rsid w:val="00955015"/>
    <w:rsid w:val="0095774C"/>
    <w:rsid w:val="00966373"/>
    <w:rsid w:val="00976306"/>
    <w:rsid w:val="00987C42"/>
    <w:rsid w:val="009A2665"/>
    <w:rsid w:val="009B26F6"/>
    <w:rsid w:val="009B6F69"/>
    <w:rsid w:val="009C03CB"/>
    <w:rsid w:val="009C134A"/>
    <w:rsid w:val="009D2D68"/>
    <w:rsid w:val="009D57B8"/>
    <w:rsid w:val="009D7B27"/>
    <w:rsid w:val="009E73D9"/>
    <w:rsid w:val="00A073C0"/>
    <w:rsid w:val="00A215EA"/>
    <w:rsid w:val="00A25BE2"/>
    <w:rsid w:val="00A34760"/>
    <w:rsid w:val="00A414E5"/>
    <w:rsid w:val="00A45FA1"/>
    <w:rsid w:val="00A53206"/>
    <w:rsid w:val="00A5438F"/>
    <w:rsid w:val="00A55655"/>
    <w:rsid w:val="00A60F45"/>
    <w:rsid w:val="00A714B4"/>
    <w:rsid w:val="00A75E54"/>
    <w:rsid w:val="00A8727A"/>
    <w:rsid w:val="00AA53C4"/>
    <w:rsid w:val="00AD5DA2"/>
    <w:rsid w:val="00AD651F"/>
    <w:rsid w:val="00AD6AF5"/>
    <w:rsid w:val="00AE29CC"/>
    <w:rsid w:val="00AE3B60"/>
    <w:rsid w:val="00AE4843"/>
    <w:rsid w:val="00B05256"/>
    <w:rsid w:val="00B10D81"/>
    <w:rsid w:val="00B14416"/>
    <w:rsid w:val="00B35996"/>
    <w:rsid w:val="00B42018"/>
    <w:rsid w:val="00B4267B"/>
    <w:rsid w:val="00B51B36"/>
    <w:rsid w:val="00B6323F"/>
    <w:rsid w:val="00B80260"/>
    <w:rsid w:val="00B82C02"/>
    <w:rsid w:val="00B836E2"/>
    <w:rsid w:val="00B85F3C"/>
    <w:rsid w:val="00B92B72"/>
    <w:rsid w:val="00B96E53"/>
    <w:rsid w:val="00BA2F5F"/>
    <w:rsid w:val="00BA63C1"/>
    <w:rsid w:val="00BB3C3A"/>
    <w:rsid w:val="00BC34D7"/>
    <w:rsid w:val="00BC6B7D"/>
    <w:rsid w:val="00BD051D"/>
    <w:rsid w:val="00BD3A17"/>
    <w:rsid w:val="00BF45E2"/>
    <w:rsid w:val="00BF670B"/>
    <w:rsid w:val="00BF6929"/>
    <w:rsid w:val="00C03476"/>
    <w:rsid w:val="00C03B90"/>
    <w:rsid w:val="00C17266"/>
    <w:rsid w:val="00C238ED"/>
    <w:rsid w:val="00C23D0C"/>
    <w:rsid w:val="00C301DA"/>
    <w:rsid w:val="00C36AE9"/>
    <w:rsid w:val="00C40C1F"/>
    <w:rsid w:val="00C41DEC"/>
    <w:rsid w:val="00C454C3"/>
    <w:rsid w:val="00C57AF0"/>
    <w:rsid w:val="00C614AE"/>
    <w:rsid w:val="00C61A30"/>
    <w:rsid w:val="00C64E9A"/>
    <w:rsid w:val="00C73BD6"/>
    <w:rsid w:val="00C74674"/>
    <w:rsid w:val="00C766BD"/>
    <w:rsid w:val="00C80129"/>
    <w:rsid w:val="00C842F4"/>
    <w:rsid w:val="00C87819"/>
    <w:rsid w:val="00C87C4B"/>
    <w:rsid w:val="00C92318"/>
    <w:rsid w:val="00CA070E"/>
    <w:rsid w:val="00CA0EC1"/>
    <w:rsid w:val="00CA6ADB"/>
    <w:rsid w:val="00CB0480"/>
    <w:rsid w:val="00CC153E"/>
    <w:rsid w:val="00CC17CD"/>
    <w:rsid w:val="00CC51D0"/>
    <w:rsid w:val="00CD225D"/>
    <w:rsid w:val="00CD667D"/>
    <w:rsid w:val="00CD6BD6"/>
    <w:rsid w:val="00CF3051"/>
    <w:rsid w:val="00CF3583"/>
    <w:rsid w:val="00D10E55"/>
    <w:rsid w:val="00D145DA"/>
    <w:rsid w:val="00D22752"/>
    <w:rsid w:val="00D264F3"/>
    <w:rsid w:val="00D34A7F"/>
    <w:rsid w:val="00D41780"/>
    <w:rsid w:val="00D628A6"/>
    <w:rsid w:val="00D63A5B"/>
    <w:rsid w:val="00D818E3"/>
    <w:rsid w:val="00D90445"/>
    <w:rsid w:val="00DB2982"/>
    <w:rsid w:val="00DD2D4D"/>
    <w:rsid w:val="00DD7C88"/>
    <w:rsid w:val="00DE3296"/>
    <w:rsid w:val="00DE4508"/>
    <w:rsid w:val="00DE494E"/>
    <w:rsid w:val="00DF297A"/>
    <w:rsid w:val="00DF2BB1"/>
    <w:rsid w:val="00E04FAD"/>
    <w:rsid w:val="00E05682"/>
    <w:rsid w:val="00E27BF3"/>
    <w:rsid w:val="00E3441E"/>
    <w:rsid w:val="00E42B18"/>
    <w:rsid w:val="00E44490"/>
    <w:rsid w:val="00E70255"/>
    <w:rsid w:val="00E75B68"/>
    <w:rsid w:val="00E82350"/>
    <w:rsid w:val="00E868DB"/>
    <w:rsid w:val="00E90C2D"/>
    <w:rsid w:val="00EA1053"/>
    <w:rsid w:val="00EA39A2"/>
    <w:rsid w:val="00EA429B"/>
    <w:rsid w:val="00EA752F"/>
    <w:rsid w:val="00EB47AC"/>
    <w:rsid w:val="00EB586C"/>
    <w:rsid w:val="00EC33CD"/>
    <w:rsid w:val="00ED19B7"/>
    <w:rsid w:val="00ED29A9"/>
    <w:rsid w:val="00ED5949"/>
    <w:rsid w:val="00EE278B"/>
    <w:rsid w:val="00EE4915"/>
    <w:rsid w:val="00EE5084"/>
    <w:rsid w:val="00F0575E"/>
    <w:rsid w:val="00F12955"/>
    <w:rsid w:val="00F1482C"/>
    <w:rsid w:val="00F25F96"/>
    <w:rsid w:val="00F436EF"/>
    <w:rsid w:val="00F43893"/>
    <w:rsid w:val="00F7178B"/>
    <w:rsid w:val="00F76178"/>
    <w:rsid w:val="00F927BD"/>
    <w:rsid w:val="00F95020"/>
    <w:rsid w:val="00FA7616"/>
    <w:rsid w:val="00FB313C"/>
    <w:rsid w:val="00FC1200"/>
    <w:rsid w:val="00FD4811"/>
    <w:rsid w:val="00FD6CD1"/>
    <w:rsid w:val="00FE02B4"/>
    <w:rsid w:val="00FE2316"/>
    <w:rsid w:val="00FE3092"/>
    <w:rsid w:val="00FE3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FECD18"/>
  <w15:docId w15:val="{F6A4CE8C-B235-4E77-9F4A-A4BBD61A5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025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0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255"/>
  </w:style>
  <w:style w:type="paragraph" w:styleId="Footer">
    <w:name w:val="footer"/>
    <w:basedOn w:val="Normal"/>
    <w:link w:val="FooterChar"/>
    <w:uiPriority w:val="99"/>
    <w:unhideWhenUsed/>
    <w:rsid w:val="00E70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255"/>
  </w:style>
  <w:style w:type="character" w:styleId="Hyperlink">
    <w:name w:val="Hyperlink"/>
    <w:basedOn w:val="DefaultParagraphFont"/>
    <w:uiPriority w:val="99"/>
    <w:unhideWhenUsed/>
    <w:rsid w:val="00E7025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E7025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70255"/>
    <w:pPr>
      <w:ind w:left="720"/>
      <w:contextualSpacing/>
    </w:pPr>
  </w:style>
  <w:style w:type="table" w:styleId="TableGrid">
    <w:name w:val="Table Grid"/>
    <w:basedOn w:val="TableNormal"/>
    <w:uiPriority w:val="39"/>
    <w:rsid w:val="00102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C301DA"/>
    <w:rPr>
      <w:color w:val="2B579A"/>
      <w:shd w:val="clear" w:color="auto" w:fill="E6E6E6"/>
    </w:rPr>
  </w:style>
  <w:style w:type="paragraph" w:customStyle="1" w:styleId="p1">
    <w:name w:val="p1"/>
    <w:basedOn w:val="Normal"/>
    <w:rsid w:val="00DF297A"/>
    <w:pPr>
      <w:spacing w:after="0" w:line="240" w:lineRule="auto"/>
    </w:pPr>
    <w:rPr>
      <w:rFonts w:ascii="Helvetica" w:hAnsi="Helvetica" w:cs="Times New Roman"/>
      <w:color w:val="454545"/>
      <w:sz w:val="18"/>
      <w:szCs w:val="18"/>
    </w:rPr>
  </w:style>
  <w:style w:type="character" w:customStyle="1" w:styleId="apple-converted-space">
    <w:name w:val="apple-converted-space"/>
    <w:basedOn w:val="DefaultParagraphFont"/>
    <w:rsid w:val="00277225"/>
  </w:style>
  <w:style w:type="paragraph" w:styleId="BalloonText">
    <w:name w:val="Balloon Text"/>
    <w:basedOn w:val="Normal"/>
    <w:link w:val="BalloonTextChar"/>
    <w:uiPriority w:val="99"/>
    <w:semiHidden/>
    <w:unhideWhenUsed/>
    <w:rsid w:val="005066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6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5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D341F-C439-4EC9-B4CF-EA2102878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9</Words>
  <Characters>353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thuhin</dc:creator>
  <cp:lastModifiedBy>kevin</cp:lastModifiedBy>
  <cp:revision>4</cp:revision>
  <cp:lastPrinted>2018-05-12T06:18:00Z</cp:lastPrinted>
  <dcterms:created xsi:type="dcterms:W3CDTF">2018-11-01T19:11:00Z</dcterms:created>
  <dcterms:modified xsi:type="dcterms:W3CDTF">2018-11-06T17:51:00Z</dcterms:modified>
</cp:coreProperties>
</file>